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ASR)</w:t>
      </w:r>
      <w:r>
        <w:t xml:space="preserve"> </w:t>
      </w:r>
      <w:r>
        <w:t xml:space="preserve">สัมมนาโครงการสมาชิกวุฒิสภ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่านประสบการณ์มามากกว่าค่ะ มีความสงบเย็นเย็นสภาสูงของประเทศที่ออกแบบให้มี 2 สภามีโอกาสที่จะเข้าไปในห้องสุริยันต์เนี่ยนะครับ โทนสีก็จะเป็นอีกคนนึงสีเหลืองร้อนแบบเป็นแสงอาทิตย์บุคลิกของสภาผู้แทนราษฎรโดยทั่วไปที่ทั้งวัยทั้งความใกล้ชิดกับประชาชนก็จะแตกต่างกันแล้วก็ส่งพลังด้วยค่ะ แล้วจริง ๆ แล้วในห้องสุริยันนั้นนะคะ เราก็จะเป็นที่ประชุมรัฐสภา ซึ่งพรุ่งนี้เราประชุมใช่ไหมคะ วันที่ 9 ที่ 10วันพฤหัสฯ วันศุกร์นี้นะครับ ก็จะเป็นวันประชุมร่วมกันของรัฐสภาครับ จะเป็นวาระสำคัญทีเดียวครับ ก็เป็นวาระที่จะพิจารณาร่างพระราชบัญญัติตำรวจแห่งชาติ เกี่ยวกับการปฏิรูปตำรวจที่ทำกันมาเกือบจะ 5 ปีแล้วก็ร่างข้อบัญญัติประกอบรัฐธรรมนูญ 2 ฉบับอยู่ในคิวนะครับ ก็นับว่าเป็นกฎหมายสำคัญมากนะคะ แล้วก็ประชาชนทั่วไปนะคะ ติดตามอยู่นะคะ ท่านพรุ่งนี้ก็คงจะมีการพิจารณาเรื่องนี้กันนะคะ ในที่ประชุมรัฐสภาที่ห้องประชุมสุริยันถือว่าเรามาเกริ่นนำก่อนนะครับ จะพูดอะไรที่เป็นทางการก็ดูจะไม่ค่อยสอดคล้องกับบรรยากาศสักเท่าไหร่นะครับ ต้องการรับภาคประชาชนนะคะ ท่านคำนูณจะบอกสักหน่อยดีไหมคะ ว่าบนบัลลังก์ที่ปกติเราใช้ทำอะไรบ้าง พี่น้องประชาชนที่เคารพครับ ปกติในห้องประชุมสภา วุฒิสภาก็ดี ของสภาผู้แทนราษฎรก็ดี ก็จะมีลักษณะนี้นะครับ บนลันะครับ เบื้องหลังก็จะเป็นพรมฉายาลักษณ์สมเด็จพระเจ้าอยู่หัวแล้วก็ทักมาเดี๋ยวนะครับ ที่เป็นบัลลังค์ที่สูงที่สุดเนี่ยนะครับ ก็จะเป็นที่นั่งของผู้เป็นประธาน ก็คือประธานสภารองประธานสภาคนที่ 1 และรองประธานสภาคนที่ 2 แต่วันนี้เนื่องจากว่า เราใช้ห้องประชุมสภาสำหรับกิจกรรมที่ไม่ใช่การประชุมสภาตามปกตินะครับ โดยประเพณีปฏิบัติ เราจึงลดระดับให้ท่านประธาน และรองประธานทั้ง 2 ท่าน ลงมานั่งในบัลลังก์อีกชั้นหนึ่งซึ่งโดยปกติตรงนี้เนี่ยนะคะ จะเป็นที่นั่งของเลขาธิการสภา ผู้ช่วยเลขาธิการสภา นะครับ เป็นฝ่ายเลขานะคะ เป็นฝ่ายเลขาเป็นผู้จัดประชุมนะคะ ประชุมวันไหนกันบ้างคะนี่ สภาแรกก็จะวันจันทร์วันอังคาร ประชุมสภาผู้แทนราษฎรก็วันพุธ วันพฤหัสบดีปกติ วันศุกร์นะครับ แล้วก็บัลลังก์ปีกขวาของบัลลังก์ประธานหน่อยนะครับ ปกติจะเป็นที่นั่งของคณะรัฐมนตรี โดยนายกรัฐมนตรีมักจะนั่งตรงใช่ไหมคะ บัลลังก์ประธานสภา ส่วนบัลลังก์ 2 แถวทางซ้ายนะครับ ก็จะเป็นที่นั่งของคณะกรรมาธิการ คณะกรรมาธิการก็คือตัวแทนของสมาชิกที่ไปทำหน้าที่พิจารณาร่างกฎหมาย หรือศึกษาปัญหาใดปัญหาหนึ่ง โดยเฉพาะ สำหรับผู้ที่นั่งแทนที่วันนี้นี่นะครับ ในทั้งสองประธานกรรมาธิการ ของวุฒิสภาหรือผู้แทนของประธานกรรมาธิการของวุฒิสภานะครับ ที่จะขึ้นไปนั่งบนนั้นพวกเราก็คงจะได้รู้คร่าว ๆ แล้วนะคะ ว่าห้องประชุมจันทราเราทำอะไรบ้าง เราประชุม 2 วันนะคะ ประชุมวันจันทร์และอังคารพุธพฤหัสศุกร์เราก็ไม่ได้หยุดนะคะ ท่านคำนูณเราประชุมคณะกรรมการคณะกรรมาธิการ แล้วก็เรามีการประชุมคณะกรรมการต่าง ๆ นะคะ ชุดต่าง ๆ อย่างเช่น คณะกรรมการ สว. พบประชาชนแล้วก็คณะกรรมการวิชาการนะคะ คณะกรรมการเรื่องเกี่ยวกับความปลอดภัยทางถนนนะคะ แล้วก็อีกหลายคณะกรรมการและอนุกรรมการประชุมของสภานะครับ จะมีความแตกต่างจากห้องประชุมโดยทั่วไป เผื่อว่าเกิดปัญหาที่ไม่สามารถประชุมที่สภาได้ ไค่อนข้างยากมากเลยค่ะ เพราะอะไรทราบไหมครับ จะต้องมีไมโครโฟนค่อนข้างมาก เพราะว่าสมาชิกทุกท่านเนี่ยพร้อมที่จะอภิปรายนะครับ แปลว่าอภิปรายนี่นะครับ ในยุคสมัยปัจจุบันนี่ก็มีเทคโนโลยีสูงนะครับ มันก็ไม่สามารถจะเพื่อนใหม่ที่น่าท่านมาแล้วก็พูดได้นะครับ เพราะว่าจะต้องมีนะครับ มีบัตรที่สำหรับตาดูการถ่ายทอดสดเป็นประจำเลยนะครับ สถานที่เรียกว่าขอเชิญท่านสมาชิกตรวจสอบองค์ประชุม ขอเชิญท่านเสียบบัตรแล้วกดปุ่มแสดงตน มันก็ต้องมี บัตรประจำตัวของท่าน ซึ่งเป็นสมบัติอันล้ำค่านะครับ จะต้องเตือนพวกเราให้เกียรติบัตรอยู่เสมอ กดลงคะแนนผมจะมีอันนี้ นะครับ ติดตัวไว้เสมอแล้วครับ ยกเว้นว่าท่านสมาชิกท่านใดลืมท่านจะต้องลุกขึ้นแสดงตัว เกิดวันไหนมีการลงมติสัก 20 ครั้ง ต้องลุกขึ้นแสดงนักแสดงเราเลยไม่ค่อยอยากลืมนะคะ แล้วถ้าประชุมรับละกันประชุมลับ ได้แล้วก็ไม่มีการเปิดเผยบันทึก คะแนนไปนะคะ จะมีเจ้าหน้าที่เก็บไปนะคะ จุดรับแล้วก็ไม่สามารถถ่ายทอดได้ วันนี้วุฒิสภานะคะ มีการถ่ายทอดสดผ่าน Facebook Live ของวุฒิสภานะคะ แล้วก็ยังมีช่องทางจากให้สำหรับพิการด้วยนะคะ พิการทางสายตาและคนพิการทางการได้ยินนะคะ เราจะมีบริการล่ามภาษามือ ซึ่งของเรามีอยู่แล้วนะคะ จากนั้นเรายังมีเทคโนโลยีนะคะ ที่สะดวกและทันสมัยนะคะ โดยจะมีการบริการคำบรรยายแทนเสียงนะคะ ก็จะเป็นเรื่องของตัวอักษรวิ่งนะคะ หรือตัวอักษรสัญลักษณ์ภาพนะคะ สามารถจะพิมพ์แล้วขึ้นได้เลยนะคะ เพราะฉะนั้นท่านผู้พิการทางเสียงหรือผู้พิการทางสายตาก็จะสามารถที่จะรับชมรับฟังไปพร้อมกับพวกเราในห้องประชุมนี้นะคะ โดย Real Time นะคะ นอกจากนั้นยังมีบริการเสียงบรรยายภาพด้วยนะคะ เป็นห่วงนะคะ ห้องประชุมเนี่ยจะใช้ลองนะคะ โดยผ่านแอพพลิเคชั่นAudio Point นะคะ ซึ่งเป็นเทคโนโลยีสมัยใหม่นะคะ เราได้มีการสนับสนุนจากสถาบันคนตาบอดเพื่อการวิจัยและพัฒนาและมูลนิธิมูลนิธิคนตาบอดแห่งนะคะ ซึ่งก็จะเป็นช่องทางที่ทันสมัยนะคะ ทั้ง 3เรื่องเลยนะคะ อันนี้ได้รับการประสานงานที่ดียิ่งนะคะ จากท่านสวมณเฑียรบุญตันค่ะ ท่านสวมณเฑียรบุญตันก็สมาชิกวุฒิสภาที่เคยได้รับการยกย่องว่าเป็นคนดีศรีสภาแล้วท่านก็ต่อสู้เพื่อผู้มีความบกพร่องทางร่างกายมาโดยตลอดท่านทำเรื่องนี้โดยติดตามและก็ตรวจสอบนะคะ แล้วก็มีการที่นำเสนอเทคโนโลยีใหม่ ๆ ให้ความสนใจในส่วนตัวของท่านเองด้วยนะคะ อันนี้ก็เป็นประโยชน์มากนะคะ จะเป็นประโยชน์ต่อพวกเรานะคะ แต่ทางด้านคนพิการทางสายตาและการได้ยินค่ะ ขนาดนี้นอกจากท่านผู้มีเกียรติทั้งหลายแล้วมีสมาชิกวุฒิสภาเนี่ยนะครับ ทยอยกันเข้ามาประธานกรรมาธิการและตัวแทนกรรมาธิการแล้วเนี่ยก็จะมีสมาชิกวุฒิสภาขอแนะนำสักพักนึงครับ เป็นตัวอย่างครับ นึกว่าเราจะมีการแข่งฟุตบอลในวันนี้ครับ ชาญวิทย์ผลชีวินครับ ฝรั่งวุฒิสภาเราด้วยนะคะ ในขณะที่ท่านผู้มีเกียรติยังยังว่างอยู่นะครับ ก็จะขอความกรุณาว่างานวันนี้เนี่ยไม่ใช่งานสื่อสารฝ่ายเดียวเราเหลียวหลังแลหน้าเราจะรอหน้าเหลืออีก 2 ปีน่ะเราอยากฟังเสียงสะท้อนจากท่านผู้มีเกียรติทั้งหลายฉะนั้นในเสียงสะท้อนนอกจากห้องสัมมนาย่อยแล้วเนี่ยนะครับ เรายังมีแบบสอบถามใช่ไหมคะ ใช่ค่ะ ก็ขอให้ท่านกรุณาตอบแบบสอบถามการสัมมนาในวันนี้นะคะ ส่วนหนึ่งเพื่อนเราแจกไว้ในห้องสัมมนาสีห้องที่ท่านช่วงเช้านะคะ เดี๋ยวอีกสักครู่จะมีเจ้าหน้าที่เนี่ยนะคะ นางแบบประเมินกิจกรรมสัมมนาในวันนี้เนี่ยไปแจกท่านนะคะ หรือท่านอาจจะประเมินQR Code ก็ได้ค่ะ รบกวนท่านด้วยนะคะ เราจะได้ดูว่าการสัมมนาในวันนี้เนี่ยมีอะไรที่จะต้องพิเศษในการที่จะต้องปรับปรุงบ้างค่ะ ก็ถือว่าเป็นการสนทนาธรรมกันก่อนพิธีจะเริ่มเหมือนนะครับผม เองก็กับท่านเรณูก็ไม่ได้ทำหน้าที่นี้เป็นประจำนะครับ ก็จะถนัดแต่การอภิปรายในเรื่องราวต่าง ๆ นะครับ นานทีปีหนที่ท่านจะมีโอกาสเข้ามานั่งในห้องประชุมสภาผมยืนยันว่านานทีปีหนจริง ๆ นะครับ ก็อยากจะแนะนำว่าที่ดีมีอะไหล่ทุกที่นั่งเนี่ยนะครับ สมาชิกวุฒิสภาเนี่ยจะนั่งประจำที่ลำดับตามหมายเลขครับ แต่ก็สามารถที่จะขยับย้ายได้หมายเลข 3 ตัวอักษรสอนนะครับ เพื่อที่จะให้นั่งประจำเพื่อที่ท่านผู้เป็นประธานที่นั่งข้างบนเนี่ยหรือเจ้าหน้าที่เขาจะได้รู้ว่าเวลาท่านยกมือนะครับ อยู่ตรงไหนอยู่ตรงไหนอยู่ตรงไหนนั้นของท่านคำนวณน่าจะอยู่แถว 2 ตรงกลางนะคะ ว่าท่านลำดับตัวอักษรอยู่ลำดับแรก ๆ น่าจะเห็นนะครับ ว่านอกจากมีเคาน์เตอร์มีไมโครโฟนมีช่องช่อง 7ผมลงคะแนนแล้วเนี่ยนะครับ เรายังมีลิ้นชักอยู่ตรงหน้าของสมาชิกวุฒิสภาทุกท่านที่นั่งเนี่ยนะครับ ท่านสงสัยไหมครับ ว่ามันคืออะไร ลองเปิดเปิดมาดูก็ได้ครับ ลิ้นชักข้างหน้าถ้าเมียนะครับ มันก็จะมีหนังสือประจำอยู่อย่างน้อย 2 เล่มนะครับ หนึ่งก็คือรัฐธรรมนูญแห่งราชอาณาจักรไทยพุทธศักราช 2560และก็พิเศษหน่อยนะครับ จะมีแทรกมาเนี่ยก็จะเป็นมนุษย์แห่งราชอาณาจักรไทยฉบับแก้ไขเพิ่มเติมเปลี่ยนระบบการเลือกตั้งเนี่ยนะครับ เป็นคู่มือประจำที่ของสมาชิกวุฒิสภาฉันจะเปิดดูได้นะคะ กลับบ้านนะคะ กฎหมายข้อบังคับต่าง ๆ ที่เกี่ยวข้องกับการประชุมการประชุมวุฒิสภาข้อบังคับการประชุมสภาผู้แทนราษฎรข้อบังคับการประชุมร่วมกันของรัฐสภาอื่น ๆ นะครับ อันนี้ก็เป็ดเอกสารประจำที่จะอยู่ในข้างหน้านะคะ ในห้องประชุมเท่านั้นหมายความว่าอย่างไรบ้านเราก็เราก็กลับไม่ได้นะคะ เมื่อเช้านี้ท่านคำนวณเดินไปท่านหลังห้องประชุมไหมคะ มี OTOP ด้วยนะคะ มี OTOP ด้วยนะคะ ก็เชิญชวนนะคะ ท่านที่เมื่อเช้าไปเข้าห้อง14 ห้องนะคะ ยังไม่ได้ชมสินค้า OTOP นะคะ เพื่อช่วยเศรษฐกิจฐานรากของชุมชนที่อยู่ในตำบลและหมู่บ้านนะคะ ก็มีชุมชนผลิตภัณฑ์ OTOP นะคะ ของกินของใช้นะคะ แล้วก็สิ่งของต่าง ๆ นะคะ สำหรับทุกท่านนะคะ ไปช่วยเศรษฐกิจฐานรากของชุมชนนะคะ อยู่ด้านตรงข้ามนะคะ เดินไปอีกข้างนึงนะคะ ของหน้าห้องประชุมนะคะ มีทางเชื่อมเดินออกไปนะคะ ท่านก็จะสามารถที่จะเดินชมสินค้าโอทอปของสินค้าชุมชนของพวกเราได้นะคะ ก็เชิญชวนท่านด้วยก็มีฝากย้ำเตือนมานะคะ ว่าแบบประเมินกิจกรรมสัมมนาเหลียวหลังแลหน้าวุฒิสภาเพื่อประชาชนนั้นกรุณาประเมินให้เราด้วยนะคะ แล้วก็ท่านสามารถประเมินผ่านทางด้านเอกสารหรือคิวอาร์โค้ดได้ด้วยค่ะ ครับ ท่านผู้มีเกียรติครับ แล้วก็ท่านครับ ด้วยความเคารพทุกท่านนะครับ หน้าที่ของพิธีกรคนนี้เนี่ยก็คงไม่ใช่หน้าที่ที่จะมาชวนคุยกันไปเรื่อย ๆ ครับ แต่ว่าเราก็ต้องทำหน้าที่รักษาเวลาเพื่อที่จะเข้าสู่วิธีการได้เพราะผมเชื่อว่ามีพิธีการสำคัญสำคัญอีกหลายขั้นตอนเพราะฉะนั้นผมขอเวลาทุกท่านอีกไม่เกิน 3 นาทีได้ไหมครับ ท่านจะถ่ายรูปจะพูดคุยอะไรกันเนี่ยนะครับ ขอความกรุณาไม่เกิน 3 นาทีแล้วจากนี้เนี่ยผมจะเริ่มเข้าสู่วิธีการที่เป็นจริงนะครับ ฉะนั้นต้องขอความกรุณาท่านนะคะ ถ้าขณะนี้สามารถที่จะพูดคุยรายการนะคะ แล้วก็สามารถถ่ายรูปในห้องประชุมจันทราอย่างนี้ได้นะคะ ขอว่าอีกสักครู่ท่านขอความกรุณาเข้าที่นั่งประจำที่นั่งของท่านด้วยนะคะ ใกล้ถึงเวลาที่ท่านประธานวุฒิสภาพระท่านรองประธานวุฒิสภาคนที่ 1 และรองประธานวุฒิสภาคนที่ 2จะมาหน้าที่ประชุมแห่งนี้แล้วนะคะ ขอความกรุณาอีกสักไม่เกิน 2 นาทีนะครับ ขอความกรุณาท่านนั่งประจำที่แล้วก็กฎการใช้เสียงนะครับผม เองเวลาประชุมวุฒิสภาผมก็ต้องโดนแบบยากครับ เพราะว่าเนื่องจากห้องประชุมมันมีลักษณะเป็นรูปโดม ท่านที่อยู่ข้างหลังยนะคะ พูดคุยอะไรกันจะซื้อกันแน่าถึงข้างหน้าครับ ยังไม่ได้กราบสวัสดีทักทายท่านผู้นำศาสนาทั้ง 5 ศาสนา ที่อยู่ทางด้านกว่าเรานะคะ ขอต้อนรับท่านผู้นำศาสนารวมทั้งขอกราบนมัสการกราบนมัสการพระคุณเจ้า และก็กราบท่านผู้นำศาสนาทุกท่านนะครับ ถือเป็นเกียรติอย่างยิ่งแก่ประชุมวุฒิสภาเป็นเกียรติอย่างยิ่งกับวุฒิสภาที่ในงานสำคัญที่สมาชิกวุฒิสภาทั้งมวลร่วมกันจัดในวันนี้เหลียวหลังแลหน้าวุฒิสภาเพื่อประชาชนกลั่นกรองตรวจสอบรูปเนี่ยนะครับ เพื่อที่จะทำให้เวลาที่พวกเราเหลืออยู่ตามรัฐธรรมนูญเนี่ยนะครับ อีกไม่เกิน 2 ปีนะครับ เป็นเวลาอันทรงคุณค่าต่อเพื่อชาติและต่อประชาชนอย่างสูงที่สุดนะครับ ผมจะขออนุญาตเข้าสู่งานนะครับ อยากจะขอทุกท่านนะครับ ว่าภาพประจำที่นะคะ ช่วยกรุณาลดเสียงลงนิดนึงนะครับ แต่ต้องมากเลยแหละนะครับ ขอความกรุณาครับ ไม่เช่นนั้นงานจะเริ่มล่าช้าไปกว่านี้นะครับ ซึ่งล้วนแต่มีสาระสำคัญที่รออยู่พวกเราที่ก็รอที่จะฟังตัวแทนของท่านที่ได้สัมมนากันเมื่อเช้านี้นะครับ มารายงานนะครับ หลังจากเสร็จพิธีแล้วเนี่ยนะครับ ท่านยังสามารถที่จะใช้เวลาถ่ายรูปในห้องมีได้อีกตามสมควรนะครับ ผมขอความกรุณาครับ เพื่อนสมาชิกของเราทั้งสองที่ตื่นเต้นมากครับ มันมีเสียงข้างหน้าเสียงข้างหลังขอความกรุณาด้วยนะครับ จะงงไปหมดนะครับ ก็ท่านเรณูครับ ท่านประธานกรรมาธิการทุกท่านครับ ท่านสมาชิกวุฒิสภาที่อยู่ในที่นี้ทุกท่านนะครับ วันนี้วันที่ 8 เดือนมิถุนายน2565ครบรอบ 3 ปีเต็มนะครับ ของการเป็นสมาชิกวุฒิสภาของพวกเราทั้งนี้ได้มีพระบรมราชโองการโปรดเกล้าแต่งตั้งสมาชิกวุฒิสภาชุดที่ 12เมื่อวันที่ 11 พฤษภาคม 2562และพวกเราได้เข้ามานั่งในที่นั่งที่ท่านผู้มีเกียรตินั่งอยู่ในขณะนี้ในขณะนั้นเรายังไม่ได้นั่งที่นี้นะครับ เพราะว่ายังไม่เสร็จตอนนี้อยู่ที่อาคารทีโอที TOT ที่แจ้งวัฒนะค่ะ ช่วงนึงนะคะ ก่อนที่จะพาขี้เกียจกายนี่จะสามารถใช้งานได้นะคะ เราได้ประชุมนัดแรกวันที่ 24 พฤษภาคม 2562 เพื่อปฏิญาณตนมาตรา 115 ของรัฐธรรมนูญ 2560ก่อนที่สมาชิกวุฒิสภาทุกคนจะเริ่มปฏิบัติงานตอนที่สมาชิกสภาผู้แทนราษฎรทุกคนจะเริ่มปฏิบัติงานจะต้องกล่าวปฏิญาณตนHondaร่มฉายาลักษณ์นะครับ ด้วยข้อความดังต่อไปนี้ครับ ข้าพเจ้าขอปฏิญาณว่าข้าพเจ้าปฏิบัติหน้าที่ด้วยความซื่อสัตย์สุจริตเพื่อประโยชน์ของประเทศชาติและประชาชนทั้งจะรักษาไว้และปฏิบัติตามซึ่งรัฐธรรมนูญแห่งราชอาณาจักรไทยทุกประการนี่ก็เป็นสัตย์ปฏิญาณที่เขาได้กล่าวไว้เมื่อ 3 ปีที่แล้วเราผ่านการทำงานมา 3 ปีท่ามกลางวิกฤตของประเทศที่ไม่เคยเกิดขึ้นมาก่อนในอดีตและเรากำลังจะต้องเดินหน้าต่อไปอีก 2 ปีนะครับ ซึ่งก็คงจะต้องเผชิญกับวิกฤตที่ประเทศไม่เคยเกิดขึ้นมาก่อนเช่นกันเราจึงจัดงานนี้ขึ้นเพื่อสรุปบทเรียนแล้วก็ขอรับฟังเสียงของพี่น้องประชาชนประกอบการตัดสินใจก้าวเดินของเราต่อไปในอีก 2 ปีครับ ท่านเมนูครับ อีก 2 ปีข้างหน้านะคะ เราจะเดินเคียงคู่กับท่านไปนะคะ วุฒิสภาจะเคียงคู่กับประชาชนนะคะ เดินหน้าต่อไปอีก 2 ปีถ้าอยากให้ทำเราทำอะไรนะคะ เดี๋ยววันนี้เราจะมีบทสรุปตอนช่วงบ่ายวันนี้นะคะ นี่ก็ใกล้ถึงเวลาที่จะต้องนำชมในรายการของดนตรีกวีศิลป์แล้วนะคะ เพราะฉะนั้นขอความกรุณาทุกท่านเข้าประจำที่นะคะ ได้ยินเสียงออกมีเสียงออดเนี่ยนะครับ เป็นเสียงที่พวกเราได้ยินเป็นประจำเวลาเริ่มเปิดถ้าได้ยินเสียงออดนี่ก็หมายถึงว่าทุกท่านต้องเงียบนะครับ แล้วก็นั่งคำที่จะเป็นการชมรมดนตรีกวีศิลป์นะครับ โดยท่านอาจารย์เนาวรัตน์พงษ์ไพบูลย์และท่านอาจารย์คณิตสีกลิ่นดีนะครับ ก่อนที่จะพบกับท่านเกียรติประวัติท่านสักนิดดีไหมคะ เพราะว่าอาจารย์เนาวรัตน์พงษ์ไพบูลย์นี้เพื่อนแนะนำให้พวกเราที่อยู่ในที่ประชุมแห่งนี้ได้รู้จักกับท่านค่ะ พวกเราทุกคนรู้จักอาจารย์เนาวรัตน์พงษ์ไพบูลย์ดีในนามกวีรัตนโกสินทร์นะครับ ปัจจุบันท่านเป็นสมาชิกวุฒิสภาครับ ท่านสำเร็จปริญญาตรีนิติศาสตรบัณฑิตมหาวิทยาลัยธรรมศาสตร์เริ่มต้นท่านเคยเป็นอาจารย์สอนวิชาการประพันธ์อย่างสร้างสรรค์ที่คณะมนุษยศาสตร์และสังคมศาสตร์มหาวิทยาลัยสงขลานครินทร์วิทยาเขตปัตตานีนะครับ ท่านมีผลงานด้านกวีนิพนธ์ที่ยอดเยี่ยมได้รับรางวัลต่าง ๆ มากมายนะครับ แล้วท่านเป็นศิลปินแห่งชาติสาขาวรรณศิลป์ได้รับรางวัลวรรณกรรมสร้างสรรค์ยอดเยี่ยมแห่งอาเซียนหรือที่เรียกว่าซีไรต์ได้รางวัลศรีบูรพารางวัลพระเกี้ยวทองคำรางวัลอัศนีพลจันทร์และปริญญาดุษฎีบัณฑิตกิตติมศักดิ์จากมหาวิทยาลัยหลายแห่งอาทิมหาวิทยาลัยธรรมศาสตร์มหาวิทยาลัยสงขลานครินทร์มหาวิทยาลัยราชภัฏกาญจนบุรีเป็นต้นยังมีอีกมากมายนะครับ อาจารย์ธนิสร์ศรีกลิ่นดีนั้นขอเชิญท่านเมนูช่วยแนะนำโดยสังเขปครับ ขอบคุณมากค่ะ อาจารย์ธนิสร์ศรีกลิ่นดีนะคะ จบการศึกษาจากวิทยาลัยวิชาการศึกษาปทุมวันมหาวิทยาลัยศรีนครินทร์วิโรฒประสานมิตรนะคะ เป็นศิลปินแห่งชาติสาขาศิลปะการแสดงดนตรีไทยสากลนะคะ การสอนวิชาดนตรีที่มหาวิทยาลัยศรีนครินทร์วิโรฒวิทยาลัยวิทยาลัยครูจันทรเกษมในสมัยนั้นนะคะ ปัจจุบันก็คือมหาวิทยาลัยราชภัฏจันทรเกษมนอกจากนั้นท่านยังสอนที่คณะศิลปกรรมขาดของจุฬาฯนะคะ โดยท่านสอนเป็นรุ่นแรกเลยนะคะ แล้วก็ท่านอยากได้เข้าร่วมวงนะคะ เป็นสมาชิกวงคาราบาวมีผลงานที่โดดเด่นมากและก็เป็นผู้เล่นคีย์บอร์ดสถานะการประสานเสียงสิ่งที่เป็นเอกลักษณ์นะคะ และความสามารถเฉพาะตัวก็คือการเป่าขลุ่ยค่ะ เดี๋ยวเราจะได้ฟังเสียงคุยกันนะคะ ท่านได้สร้างสรรค์ผลงานเพลงที่เป็นที่นิยมอย่างมากมายนะคะ หลาย ๆ อัลบั้มฉันเป็นนักดนตรีที่มีความสามารถและความชำนาญอย่างมากในการเล่นดนตรีเฉพาะเครื่องเป่านะคะ แล้วก็ถุยก็ยังสนใจแนวดนตรีในแนวคลาสสิคนะคะ ได้รับรางวัลไปทำอาชีพ Men Thailand International Jazz2016 จากวิทยาลัยอุทยานทักษิณมหาวิทยาลัยมหิดลนะคะ สำหรับประวัติและผลงานที่ยอดเยี่ยมของท่านนะคะ ได้รับรางวัลต่าง ๆ อย่างมากมายกะทิรางวัลเชิดชูเกียรติเพชรสยามบุคคลตัวอย่างประจำปี 2540มหาวิทยาลัยราชภัฏจันทรเกษมรางวัลทำคุณประโยชน์ให้แก่ชาติจากกองทัพบกรางวัลบรรเลงเพลงยอดเยี่ยมท้องฟ้าอัลบั้มชีวิตโดยธนิสร์ศรีกลิ่นดีจากงานสีสันอวอร์ดประจำปี 2536ท่านเป็นศิษย์เก่ามศวดีเด่นสาขาศิลปินอิสระแล้วก็ท่านยังประพันธ์เพลงโฆษณายอดเยี่ยมสิงโตนะคะ งานชัก Awards ในพศ 2537 ด้วยค่ะ เราขอต้อนรับขอเสียงปรบมือดัง ๆ นะคะ ตอนรับท่านอาจารย์เนาวรัตน์พงษ์ไพบูลย์และก็rachel วุฒิสภาวุฒิสภาเหตุและผลกำหนดหมายไว้ในบทเฉพาะกาลกลั่นกรองบทกฎหมายที่หมายมุ่งเพื่อผดุงความเป็นธรรมอย่างทั่วด้านรับผิดชอบการงานสำคัญควรเสนอแนะและเร่งรัดร่วมอภิปรายให้สังคมส่วนรวมร่วมพิจารณามันลุกท่านบรรจบยุทธศาสตร์ 6 ด้านครรลองธรรมคือทรงนำสู่อารยวิถีมึงมีสังคมดีคนดีต้องมีจริงคือทิศ 66 ยุทธศาสตร์ชาติ2 คือทิศเบื้องบนให้ตนเอง 3 คือทิศหน้าวิ่งชิงธงไชยซ้ายเสมอภาคสมัย6 คือทิศธรรมาธิปไตยโบกทองไทยร่วมพิทักษ์ปัถพินทำต้องนำทางความเป็นไทยเป็นธรรมต้องนำทางลดช่องว่างเหลือมล้ำลบสยามมินทร์ไก่สากลสำนึกวิญญาณไทยไทยสากลแนวทางธรรมนำสุขในทุกคนทางประชาธิปไตยให้ปวงชนร่วมบันดลด้วยเวทีวุฒิสภาร่วมด้วยเวทีวุฒิสภาเล่นทำเป็นไทยอำนาจของประชาชนเป็นใหญ่อำนาจของประชาชนเส้นใหญ่คืออำนาจบริหารตามครรลองการปกครองและอำนาจการการเพื่อให้เกิดประโยชน์สุขApp โกงประชาหมายที่มีค่ามหาศา3421</w:t>
      </w:r>
    </w:p>
    <w:p>
      <w:pPr>
        <w:pStyle w:val="BodyText"/>
      </w:pPr>
      <w:r>
        <w:t xml:space="preserve">(คุณคำนูณ)</w:t>
      </w:r>
    </w:p>
    <w:p>
      <w:pPr>
        <w:pStyle w:val="BodyText"/>
      </w:pPr>
      <w:r>
        <w:t xml:space="preserve">(คุณเรณู)</w:t>
      </w:r>
    </w:p>
    <w:p>
      <w:pPr>
        <w:pStyle w:val="BodyText"/>
      </w:pPr>
      <w:r>
        <w:t xml:space="preserve">(คุณเรณู)</w:t>
      </w:r>
    </w:p>
    <w:p>
      <w:pPr>
        <w:pStyle w:val="BodyText"/>
      </w:pPr>
      <w:r>
        <w:t xml:space="preserve">(คุณคำนูณ)ลอำนาจที่บันดาลต้องผสานทั้งการใช้การได้ม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เป้าหมายที่ชี้นำอันล้ำค่าคือประโยชน์เป็นใหญ่ของปวงประชาไม่ใช่ใช้อัตรามาวัดกันประโยชน์ของปวงประชาต้องเป็นใหญ่คือประชาธิปไตยที่หมายมั่นให้ประชาเป็นใหญ่ให้ดึงดันพวกมากโคราชไปอำนาจนี้เป็นของประชาชนอำนาจนี้เป็นของประชาชนบันดาลผลประโยชน์คนส่วนใหญ่อำนาจต้องเป็นธรรมและเป็นไทยระบอบประชาธิปไตยจึงเป็นจริงอำนาจต้องเป็นธรรมและเป็นภัยระบอบประชาจริงเป็นจริงเป็นมนุษย์ก่อนจะเป็นอะไรในโลกนี้มึงเลวทรามต่ำดีถึงที่สุดคุณจะต้องรู้จักทำเป็นมนุษย์ไม่ใช่ชุดเครื่องแบบที่ศูนย์ใส่แหล่งชักใยไม่มีมโนธรรมสำนึกตรงเผงไม่ขลาดเกรงเมื่อนั้นคุณเป็นอะไรก็ได้เป็นอะไรก็ได้ใจที่ไม่วังเวงการเป็นคนเมื่อนั้นคุณเป็นอะไรก็ได้เป็นผู้น้อยเป็นผู้ใหญ่ มโนธรรมสำนึกรู้สึกตน ต้องตั้งต้นให้เป็น คือเป็นมนุษย์ต้องตั้งตนให้เป็นคือเป็นมนุษย์เป็นมนุษย์อาจารย์ธนิสร์ศรีกลิ่นดีค่ะ ขอขอบพระคุณมากค่ะ กราบขอบพระคุณท่านทั้งสองมากครับ เป็นความยากลำบากอย่างยิ่งของผู้เป็นพิธีกรครับ รายการที่จะคัดเอาวัดทองจากบทกวีของท่านอาจารย์เนาวรัตน์ พงษ์ไพบูลย์ เพราะว่าทุกเสียงทุกวรรคที่เปล่งออกมาเป็นวรรคทองหมดแต่เพื่อนำเข้ากำหนดการต่อไปนี้ก็คือ3 ปีของวุฒิสภาประมาณ 3 นาทีนะครับ บทกลอนของอาจารย์เนาวรัตน์ในท่อนนี้มานำเรื่องครับบ ขออนุญาตนะครับ บรรลุขั้นบรรจบครบ 3 ปีหน้าที่ที่ทำนำส่งผลฝ่าวิกฤติยุคสมัยกลุ่มไกกล อันบันดลด้วยยุทธศาสตร์ยุทธวิธีขอชมวีดิทัศน์ครับ ขอเชิญรับชมค่ะ ้งแรกรัฐธรรมนูญแห่งราชอาณาจักรไทยพุทธศักราช 2489 ที่กำหนดให้รัฐสภาประกอบด้วย สภาและสภาผู้แทน จากนั้นรัฐธรรมนูญแห่งราชอาณาจักรไทย พุทธศักราช 2490 ได้เปลี่ยนชื่อเรียกพฤษภาวุฒิสภาจนถึงปัจจุบัน โดยวุฒิสภาชุดปัจจุบันได้รับพระบรามราชโองการโปรดเกล้าโปรดกระหม่อมแต่งตั้งในวันที่ 11พฤษภาคม2เริ่มมีการประชุมวุฒิสภาครั้งแรกวันที่ 24 พฤษภาคม25602ได้ปฏิบัติหน้าที่มาแล้วเป็นเวลากว่า 3 ปีวุฒิสภาเป็นองค์กรฝ่ายนิติบัญญัติที่มีบทบาทสำคัญในการวางรากฐาน และผลักดันการปฏิรูป เพื่อให้การเมืองการปกครองของไทยมีธรรมาภิบาลมีความสุจริตโปร่งใสมีความก้าวหน้าและพัฒนาไปอย่างมั่นคง ในระบอบประชาธิปไตยอันมีพระมหากษัตริย์เป็นพระประมุข ซึ่งรัฐธรรมนูญแห่งราชอาณาจักรไทย พุทธศักราช 2560 ได้บัญญัติให้วุฒิสภามีหน้าที่และอำนาจสำคัญหลายประการทั้งการกลั่นกรองกฎหมายการควบคุมการบริหารราชการแผ่นดิน และการพิจารณาให้ความเห็นชอบให้ดำรงตำแหน่งที่สำคัญในองค์กรต่าง ๆ ตามบทเฉพาะกาลของรัฐธรรมนูญ ยังได้กำหนดให้วุฒิสภา ทำหน้าที่ที่สำคัญ คือ การติดตามและเร่งรัดการปฏิรูปประเทศการจัดทำและดำเนินการตามยุทธศาสตร์รวมทั้งการพิจารณาร่างพระราชบัญญัติตราขึ้นเพื่อดำเนินการตามหมวดการปฏิรูปประเทศตลอดระยะเวลา 3 ปีที่ผ่านมาแม้ว่าวุฒิสภาจะมีหน้าที่และอำนาจตามรัฐธรรมนูญ กำหนดแต่ไม่ว่าวุฒิสภาจะทำอะไร จะถามไถ่ประชาชนก่อน ยึดมั่นในผลประโยชน์ของประเทศชาติ และประชาชนเป็นสำคัญ เพราะมุ่งมั่นปฏิบัติหน้าที่อย่างเต็มกำลังผ่านกระบวนการสำคัญ ดังนี้กรองกับภารกิจการการกลั่นกรองกฎหมายตรวจการตรวจสอบการเสนอญัตติตั้งกระทู้ถามและการตั้งกรรมาธิการปฏิรูปภารกิจด้านการติดเสนอแนะและเร่งรัดการปฏิรูปประเทศการจัดทำและดำเนินการตามยุทธศาสตร์ชาติเน้นการตระหนักรับรู้ร่วมมือขับเคลื่อนตั้งแต่ต้นน้ำกลางน้ำ และวุฒิสภาภารกิจด้านอื่น ๆ ๓ ปี ที่สมาชิกวุฒิสภา ได้ปฏิบัติภารกิจของวุฒิสภาและภารกิจ ในฐานะสมาชิกรัฐสภา บทบัญญัติรัฐธรรมนูญและกรอบหมายได้ให้ความสำคัญกับการมีส่วนร่วมของประชาชนการแสดงความคิดเห็นแลกเปลี่ยนและเรียนรู้นำไปสู่การพิจารณากลั่นกรองกฎหมายตามผลการบังคับใช้กฎหมายและการให้ความช่วยเหลือประชาชนตามกลไกวุฒิสภาโดยนำทักษะความเชี่ยวชาญ มาใช้ในการสนับสนุนประสานงานให้กับประชาชน ให้การเข้าถึงองค์ความรู้มีความเข้าใจในความเป็นจริงของสถานการณ์แบบพึ่งตนเองบนหลักการพื้นฐานปรัชญาของเศรษฐกิจพอเพียงเพื่อการพัฒนาคุณภาพชีวิตอย่างยั่งยืนส่งผลให้ประชาชนเกิดทัศนคติที่ดีประจักษ์ในภาพลักษณ์ของวุฒิสภามีความเป็นกลางและเป็นที่พึ่งให้กับประชาชนแต่ยังคงมุ่งมั่นปฏิบัติหน้าที่๒ ปีหลังจากนี้ วุฒิสภามุ่งปฏิบัติหน้าที่ และรับฟังเสียงของประชาชนก้าวไปข้างหน้าให้สภาเป็นของประชาชนต่อไป ๓ ปีวุฒิสภา เหลียวหลังแลหน้า วุฒิสภาเพื่อประชาชน กรองตรวจสอบปฏิรูปเราทุกคนจะก้าวไปข้างหน้าด้วยกันTogether ยึดมั่นในผลประโยชน์ของประเทศชาติและประชาชนเป็นต่อขอขอบพระคุณนะคะ นำเสนอเรื่องราวของวุฒิสภาและผลการดำเนินงานของวุฒิสภาในรอบ 3 ปีที่ผ่านมานะคะ ในบทบาทของวุฒิสภา ในเรื่องของการกลั่นกรองตรวจสอบและปฏิรูป นอกจากนั้นนะคะ วุฒิสภาจะทำโครงการต่าง ๆ นะคะ เพื่อประชาชนรวมทั้งการปฏิรูปประเทศนะคะ ในโครงการต่าง ๆ โครงการ สว. พบประชาชน โครงการจิตอาสาเพื่อประชาชนโครงการป้องกันและลดอุบัติเหตุทางถนน โครงการบูรณาการกู้ชีพฉุกเฉินและความปลอดภัยทางถนนโครงการสืบสานพระราชปณิธาน โรงพยาบาลสมเด็จพระยุพราชเป็นต้นนะคะ ตอนนี้ก็คือเดี๋ยวหลังมาดูนะคะ ว่าผลงานที่ผ่านมาของวุฒิสภา เราได้นำมาจัดเป็นนิทรรศการนะคะ เดี๋ยวท่านอาจจะเดินชมได้นะคะ อยู่หน้าห้องประชุมประมาณ 50 บอร์ดนะคะ เราก็จะมาดูกันว่าวันนี้แลไปข้างหน้านั้นจะเป็นอย่างไรนะคะก็จากนี้ไปก็จะเป็นช่วงสำคัญยิ่งของการสัมมนาในวันนี้นะครับ โดยจะขอนำทุกท่านเข้าสู่การปาฐกถาพิเศษเรื่อง เหลียวหลังแลหน้า วุฒิสภาเพื่อประชาชน กลั่นกรอง ตรวจสอบปฏิรูป โดยองค์ปาฐกถา คือท่านประธานวุฒิสภาคนปัจจุบันท่านศาสตราจารย์พรเพชรพิชิตชัยไทยที่ว่าสำคัญที่สุดไม่ใช่ เพราะว่าท่านเป็นประธานวุฒิสภาครับ เพราะท่านกำลังจะพูดถึงสิ่งที่ไม่เคยพูดมาก่อนและกำลังจะพูดถึงภารกิจอีก 2 ปีที่เหลือของสมาชิกวุฒิสภา ซึ่งอาจจะเป็นภารกิจที่ไม่เคยกระทำมาก่อนขอกราบเรียนเชิญท่านประธานพรเพชรวิชิตชลชัยครับ ขอเสียงปรบมือต้อนรับท่านด้วยค่ะ สวัสดีครับ เพื่อสมาชิกวุฒิสภาสวัสดีครับ พี่น้องประชาชนภูมิภาคต่าง ๆ ทั่วประเทศสวัสดีครับ ผู้แทนจากศูนย์ราชการที่เคารพสวัสดีครับ สื่อมวลชนผมให้ความเคารพนับถือก่อนอื่นผมต้องขอขอบคุณเป็นอย่างสูงที่คณะกรรมการจัดงานสัมมนาได้ให้เกียรติเชิญผลวันนี้ในช่วงระยะเวลาที่ผ่านมาไม่น้อยกว่า 2 ศตวรรษผมเองเคยได้รับหน้าที่ในบทบาทต่าง ๆ ต้องการเป็นผู้พิพากษามาก่อน เป็นผู้ตรวจการแผ่นดินประธานสภานิติบัญญัติแห่งชาติเป็นประธานวุฒิสภาในปัจจุบันไปไหนอีกสถานะหนึ่งผมคือประชาชนคนหนึ่งของประเทศไทยที่ได้ร่วมสุขพวกท่านทั้งหลายผ่านสถานการณ์ที่ดีร้ายภาวะวิกฤตด้านต่าง ๆ ที่เกิดในประเทศตลอดระยะเวลาหลายปีที่ผ่านมานี้เช่นเดียวกับพี่น้องทั้งหลายภาวะวิกฤตที่เกิดขึ้นทั้งใน และต่างประเทศ ทั่วโลก ไม่ว่าจะเป็นความขัดแย้งในสังคม ที่เกิดขึ้นจากความเห็นต่างทางการเมือง ที่สำคัญก็คือ การแพร่ระบาดของโรคติดต่อเชื้อไวรัสโคโรนา 2019ในรอบ 3 ปีมานี้ ไดเส่งผลกระทบประเทศไทยเป็นอย่างยิ่ง ทั้งในด้านสุขภาพที่ประชาชนต้องเจ็บเสียชีวิตจำนวนมากหน่วยงานของรัฐและบุคลากรทางการแพทย์เสียสละและทำงานอย่างหนักก่อให้เกิดความตื่นกลัวแก่สังคมเปลี่ยนแปลงรูปแบบความเป็นอยู่ของคนในสังคมโดยรวม ที่ต้องใช้ชีวิตประจำวัน ในลักษณะที่เรียกกัน ว่า New Normal ขณะเดียวกันส่งผลกระทบต่อเศรษฐกิจของประเทศ อย่างมหาศาลในทุกระดับมีกิจการจำนวนมากต้องปิดตัวลงในช่วงเวลาดังกล่าวอาทิเช่นการท่องเที่ยว.การส่งออกที่เป็นกลไกหลักโดยการนำรายได้เข้าสู่ประเทศเราภาวะวิกฤตต่าง ๆ ที่กล่าวมานี้ในส่วนของวุฒิสภาแน่นอน ว่านอกเหนือจากการปฏิบัติตามภารกิจหลัก 3 ประการ ที่กำหนดไว้ในรัฐธรรมนูญและกฎหมาย คือการกลั่นกรองตรวจสอบ และปฏิรูป วุฒิสภายังมีความตั้งใจ และได้เป็นส่วนหนึ่งในการแก้ไขปัญหาของประเทศจากการระบาดของโรคระบาดร้ายดังกล่าวที่ี่ไม่เคยมีมาก่อนสิ่งที่วุฒิสภาทำอาทิเช่นรับทราบปัญหาช่วยเหลือประสานงานเพื่อแก้ไขปัญหาให้แก่ประชาชนที่ได้รับผลกระทบ ในแต่ละพื้นที่ ผ่านโครงการสมาชิกวุฒิสภาพบประชาชน ซึ่งปฏิบัติหน้าที่โดยใกล้ชิดกับประชาชนในแต่ละภูมิภาค การอนุมัติพระราชกำหนด 2 ฉบับ เกี่ยวกับการให้ความช่วยเหลือและฟื้นฟูผู้ประกอบธุรกิจที่ได้รับผลกระทบเหลือแก้ไขปัญหาเศรษฐกิจและสังคมการระบาดของโรคติดเชื้อไวรัสโคโรน่า 2019 การปรับแก้ไขข้อบังคับการประชุมของวุฒิสภาฃวุฒิสภาสามารถจัดการประชุมคณะกรรมาธิการผ่านสื่ออิเล็กทรอนิกส์ได้ เพื่อให้การทำหน้าที่ของคณะกรรมาธิการของวุฒิสภา ยังเป็นที่พึ่งของประชาชนได้ แม้ในสถานการณ์หรือภาวะ ที่ถูกจำกัดด้วยโรคภัยอุปสรรคต่าง ๆ การเสนอให้ปรับลดงบประมาณของวุฒิสภาเพื่อให้รัฐบาลนำไปแก้ปัญหาวิกฤติมากยิ่งขึ้นผมขอย้อนกลับไปก่อนถึงภารกิจหลัก 3 ประการของวุฒิสภาตามที่กล่าวมาแล้วคือกลั่นกรอง ตรวจสอบ และปฏิรูป ผมขอกล่าวโดยสรุปดังนี้ การกลั่นกรอง สามารถแบ่งได้เป็น 2 ประเภท คือการกลั่นกรองกฎหมาย และการกลั่นกรองบุคคล การกลั่นกรองกฎหมาย มีทั้งด้านกฎหมายที่ต้องพิจารณาโดยผ่านสองลำดับคือสภาผู้แทนราษฎรและวุฒิสภาและยังมีพิจารณากฎหมายโดยที่ประชุมร่วมกันของรัฐสภาอีกด้วยสำหรับร่างกฎหมายที่ต้องผ่านสองสภาคือผ่านสภาผู้แทนราษฎรแล้วผ่านวุฒิสภา วุฒิสภาได้พิจารณาร่างกฎหมายประเภทนี้ไปแล้ว28 ฉบับ นอกจากนั้น ยังได้อนุมัติ พระราชกำหนดอีก11 ฉบับในส่วนของการประชุมร่วมกันของรัฐสภา มีร่างรัฐธรรมนูญแก้ไขเพิ่มเติมซึ่งสมาชิกวุฒิสภาได้ร่วมพิจารณามาแล้ว 20 ฉบับ ร่างพระราชบัญญัติประกอบรัฐธรรมนูญ10 ฉบับและร่างพระที่เกี่ยวกับการปฏิรูปประเทศ13 ฉบับการพิจารณาร่างพระราชบัญญัติดังกล่าวนั้นขอกราบเรียนว่าวุฒิสภาได้พิจารณา และกลั่นกรอง ความละเอียดรอบคอบเนื่องจากเล็งเห็นได้ว่ากฎหมายเหล่านี้ย่อมมีผลกระทบถึงสิทธิเสรีภาพและคุณภาพชีวิตของพี่น้องประชาชนกว้างขวาง1 พระราชบัญญัติกองทุนฟื้นฟูพัฒนาเกษตรกรในวงเล็บฉบับที่ 3พ. ศ. 2563เพื่อกองทุนฟื้นฟูและพัฒนาเกษตรกรสามารถรับภาระชำระหนี้ให้แก่เจ้าหนี้ของเกษตรกรที่มีบุคคลค้ำประกันได้2ตำรวจแห่งชาติพ.ศซึ่งกฎหมายกลไกที่ทำให้ตำรวจผู้มีความรู้ความเ****วชาญในสายอาชีพของตนตำรวจเป็นวิชาชีพที่จะให้บริการแก่ประชาชนไม่มีความเป็นอยู่ที่ผาสุขปลอดภัยได้รับความยุติธรรมกรณีพิพาทกฎหมายในชั้นต้นซึ่งร่างพ.ร.บ. ตำรวจแห่งชาติพ.ศไม่ถูกบรรจุเข้าระเบียบวาระการประชุมของที่ประชุมรัฐสภาร่วมกันแล้วจะพี่ดาในสัปดาห์นี้นะครับ จากการกลั่นกรองกฎหมายแล้ววุฒิสภายังมีภารกิจโดยการกลั่นกรองคนด้วยกองบุคคลผู้ดำรงตำแหน่งองค์กรต่าง ๆ ของรัฐซึ่งเป็นภารกิจตามที่รัฐบาลกำหนดให้วุฒิสภาให้ความเห็นชอบให้บุคคลดำรงตำแหน่งเพื่อเป็นการกลั่นกรองให้ได้บุคคลที่มีคุณสมบัติความสามารถไม่มีความเหมาะสมที่จะเข้าไปทำหน้าที่องค์กรต่าง ๆ ซึ่งล้วนแต่เป็นองค์กรที่มีความสำคัญต่อประเทศอาทิตย์ศาลรัฐธรรมนูญคณะกรรมการการเลือกตั้งผู้ตรวจการแผ่นดินคณะกรรมการปปชนอกจากนั้นยังมีอีกหลายตำแหน่งซึ่งกำหนดไว้ในกฎหมายพระราชบัญญัติวุฒิสภาก็ต้องให้ความสำคัญเริ่มปฏิบัติหน้าที่ในการเลือกบุคคลหรือให้ความเห็นชอบบุคคลเหล่านี้ด้วยความรอบคอบตลอดมาภารกิจที่สำคัญในระดับต่อไปก็คือสภามีการตรวจสอบการบริหารราชการแผ่นดิน3 ระดับพิกัดคือระดับบุคคลการตรวจสอบของวุฒิสภากระทำโดยการตั้งกระทู้ถามของสมาชิกวุฒิสภาคณะกรรมาธิการมีการตั้งข้อสังเกตและข้อเสนอแนะไปยังรัฐบาลระดับวุฒิสภาได้มีการอาการข้อสังเกตและข้อเสนอแนะการรายงานผลการปฏิบัติงานของหน่วยงานต่าง ๆ ที่กฎหมายกำหนดให้ต้องเสนอต่อวุฒิสภาไปยังหน่วยงานรายงานโดยมีรายละเอียดที่ขอชี้แจงดังนี้เลือกบุคคลโดยการตั้งกระทู้ถามของท่านสมาชิกวุฒิสภามีสิทธิ์ตั้งกระทู้ถามรัฐมนตรีในเรื่องที่เกี่ยวกับงานในหน้าที่ของรัฐมนตรีโดยจะถามเป็นหนังสือหรือถามด้วยวาจาก็ได้ทั้งนี้รัฐมนตรีรัฐธรรมนูญฉบับปัจจุบันกำหนดให้สมาชิกวุฒิสภามีอำนาจในการตั้งกระทู้ถามด้วยวาจาหรือที่นิยมเรียกกันว่ากระทู้ถามสดเช่นเดียวกับสมาชิกสภาผู้แทนราษฎรในระยะเวลา 3 ปีที่ผ่านมาผมได้ตรวจสอบตัวเลขดูสมาชิกวุฒิสภาและกระทู้ถามต่อรัฐบาลมาแล้วจำนวน 205 กระทู้กระทู้ถามด้วยวาจา43 เรื่องกระทู้ถามเป็นหนังสือจำนวน162ระดับคณะกรรมาธิการหมายถึงคณะกรรมาธิการสามัญกรรมาธิการวิสามัญประจำวุฒิสภาจำนวน 27 คณะช่วยทำรายงานมีข้อสังเกตและข้อเสนอแนะส่งไปยังรัฐบาลช่วงเวลา 3 ปีที่ผ่านมามีจำนวนหลวงพ่อสมควร125 เรื่องระหว่าง 3 ปีที่ผ่านมาวุฒิสภาวุฒิสภามีข้อสังเกตหรือข้อเสนอแนะต่อรายงานผลการปฏิบัติงานหน่วยงานต่าง ๆ กฎหมายกำหนดให้ต้องเสนอต่อวุฒิสภาไปยังหน่วยงานผู้เสนอรายงานซึ่งในระยะเวลา 3 ปีที่ผ่านมาวุฒิสภาได้มีข้อสังเกตหรือข้อเสนอแนะไปยังหน่วยงานผู้เสนอรายงานแล้วส่งไปยังคณะรัฐมนตรีจำนวน106 เรื่องวุฒิสภาได้รายงานผลการพัฒนาศึกษาตามหน้าที่และอำนาจของแต่ละคณะต่อที่ประชุมวุฒิสภาแดนซ์มีการส่งต่อไปยังคณะรัฐมนตรีรายงานของคณะกรรมาธิการวุฒิสภาซอยข้างคณะมนตรีก็มีมติเห็นชอบมีการสั่งการไปยังหน่วยงานต่าง ๆ ให้นำไปปรับปรุงพิจารณารอจนปฏิบัติตามข้อสังเกตก็เจริญนะตามรายงานผลการศึกษาดังกล่าวภูเขียวครับ ในประเด็นต่อไปคือเรื่องการปฏิรูปประเทศเป็นเรื่องกำหนดขึ้นในรัฐธรรมนูญราชอาณาจักรไทยเลยมอบภารกิจนั้นในบทเฉพาะกาลไม่เป็นหน้าที่ของหน้าที่และอำนาจของวุฒิสภาทางนี้เป็นไปตามภารกิจในบทเฉพาะกาลของรัฐธรรมนูญที่กำหนดไว้ในมาตรา270ประกาศโดยสนุกก็มี 2 เรื่องด้วยกันประเทศที่ผมกล่าวถึง 2 เรื่องรับประกันแรกก็คือการที่วุฒิสภาจะต้องติดตามเสนอแนะและเร่งรัดการปฏิรูปประเทศตามมาตรา 270 ของรัฐธรรมนูญพรุ่งนี้เพื่อให้เป็นไปตามงวด 16รัฐธรรมนูญเกี่ยวกับการปฏิรูปประเทศและการจัดทำและดำเนินการตามยุทธศาสตร์ด้วยซึ่งทางบัญชีต้องแจ้งความคืบหน้าสภาเพื่อทราบทุก 3 เดือนซึ่งตอนนี้รองประธานวุฒิสภาคนที่ 1จัดตั้งคณะกรรมาธิการเพื่อทำหน้าที่ในเรื่องนี้ติดตามเสนอแนะเร่งรักกามเทพภารกิจบทเฉพาะกาลมาตรา 270และก็ได้ทำสวัสดีไม่เป็นไปตามวัตถุประสงค์ของรัฐธรรมนูญประเทศนั้นนอกจากเรื่องวุฒิสภามีหน้าที่ในการติดตามเสนอและเร่งรัดแล้ววุฒิสภายังมีหน้าที่และอำนาจอีกส่วนหนึ่งตามบทเฉพาะกาลก็คือการที่พฤษภาคมหน้าที่และอำนาจในการที่พิจารณาร่างพระราชบัญญัติที่รัฐบาลตราขึ้นดำเนินการตามหมวด 16 การปฏิรูปประเทศโดยให้กฎหมายลักษณะนี้ร่างพระราชบัญญัติลักษณะนี้จะมาในที่ประชุมร่วมกันของรัฐสภาซึ่งมีตัวอย่างมาหลายฉบับนะครับ พี่กำลังจะเป็นเรื่องที่สำคัญมากติดตามก็คือล้างขยะถ้ามันคือสิ่งที่ผมเลิกกับเรียนมาไปทำอะไรมา3 ปีแล้วต่อไปอีก 2 ปีวุฒิสภาจะทำอย่างไรแน่นอนวุฒิสภาก็ต้องดำเนินการตามบทบัญญัติของรัฐธรรมนูญตามที่ผมพี่มาก็คิดว่าโอกาสอันดีกว่าโควิด 19เริ่มการที่จะทำงานของวุฒิสภาเรื่องของการลองตรวจสอบปฏิรูปตามที่กล่าวมาแล้วคนที่วุฒิสภาดำเนินการยางเข้มแข็งยังสมบูรณ์เพื่อให้วัตถุประสงค์ของการปฏิรูปประเทศตามแผนยุทธศาสตร์ชาตินั้นได้ดำเนินไปอย่างเรียบร้อยได้ดำเนินไปเพื่อให้สำเร็จตามความมุ่งหมายณัฐมนหวังไว้ว่าจะมีการปฏิรูปประเทศพุทธศาสนานมัสการมันอย่างที่วุฒิสภาดำเนินการใดเชิงรุกมากยิ่งขึ้นนะครับ การเปิดอภิปรายทั่วไปในวุฒิสภามาตรา 153 ของรัฐธรรมนูญเพื่อคณะมนตรีได้แถลงข้อเท็จจริงหรือชี้แจงปัญหาสำคัญเกี่ยวกันไหมราชการแผ่นดินซึ่งปัญหาสำคัญของสำคัญที่สุดก็คือด้านเศรษฐกิจที่ได้รับผลกระทบไปทั่วโลกด้านสาธารณสุขรวมทั้งด้านการปฏิรูปประเทศซึ่งเรื่องที่อยู่ในหน้าที่และอำนาจของวุฒิสภาโดยตรงดังนั้นผมคิดว่าแผนที่วุฒิสภาบทบาทรายการที่ให้ได้มาราชการแผ่นดินของดนตรีนั้นได้เล็งเห็นถึงความจำเป็นจะต้องวุฒิสภาไม่มีส่วนร่วมสิ่งใดไปคงได้มีการพัฒนาในส่วนนี้โดยเฉพาะในด้านเศรษฐกิจวุฒิสภาจะได้ทราบถึงปัญหาต่างจากรัฐบาลโดยตรงสาขาสุขอนันต์ผมคิดว่า15 ก็คงจะมีบทบาทในการที่จะรัฐบาลเพื่อที่จะให้เป็นประกันประชาชนพี่น้องประชาชนจะอยู่กับโควิด 19โดยไม่มีปัญหาในเรื่องที่ต้องประสบกับความร้ายแรงเสียคุณภาพในชีวิตหรือร่างกายผมก็หวังว่าวุฒิสภาคงจะได้มีส่วนเข้าไปเกี่ยวข้องเข้าไปเสนอแนะรับทราบปัญหาเพื่อให้ปัญหาที่พวกเราวุฒิสภาตั้งใจไว้ว่าสิ่งนี้เป็นสิ่งสำคัญคือเศรษฐกิจและสาธารณสุขเป็นสิ่งเป็นยุคที่เราจะต้องให้ความสำคัญภาษาอังกฤษเรียกว่าไปโอลิมปิกคือเรื่องเหล่านี้ก่อนธานีผมรักเพื่อนสมาชิกทุกท่านขอยืนยันในที่นี้ว่าจะร่วมกันผลักดันให้วุฒิสภาเป็นองค์กรที่เป็นที่พึ่งของประชาชนเป็นส่วนหนึ่งในการพัฒนาประเทศอย่างแท้จริงอย่างไรก็ดีการจะบรรลุเป้าหมายการแก้ไขปัญหาพัฒนาประเทศด้านต่าง ๆ เป็นอย่างยิ่งที่จะต้องอาศัยความร่วมมือจากทุกภาคส่วนผมหวังว่าสิ่งที่ผมได้กลับมาในวันนี้สร้างการรับรู้และความเข้าใจบทบาทหน้าที่ของวุฒิสภางั้นจะเป็นการเรียนรู้ร่วมกันระหว่างสมาชิกวุฒิสภาพี่น้องประชาชนส่งเสริมความร่วมมือวุฒิสภาประชาชนสูตรต่าง ๆ และสื่อมวลชนที่เคารพเพื่อประเทศชาติของเราเจริญก้าวหน้าสืบต่อไปครับ ขอบพระคุณครับ ขอเสียงปรบมือให้กับท่านประธานวุฒิสภานะคะ ศาสตราจารย์พิเศษวิชิตชลชัยครับ ก็เป็นปาฐกถาที่มีความสำคัญครับผม ฟังอยู่นั้นเหมือนท่านประธานกำลังส่งสัญญาณต่อสมาชิกวุฒิสภาทุกท่านว่าที่ทำมานั้นก็ดีอยู่แล้ว2 ปีที่เหลือนี้จะต้องทำงานในเชิงรุกมากยิ่งขึ้นท่านจะยกตัวอย่างว่าอาจจะกำลังอยากเห็นการเปิดขอเปิดอภิปรายทั่วไปสมาชิกพี่จะผ่านสามารถจะทำได้รัฐธรรมนูญมาตรา153แค่นี้ก็จะเป็นเรื่องที่พวกเราจะต้องครับ ท่านกลางภาวะวิกฤตที่กำลังจะเกิดแต่ก่อนที่จะลาไปข้างหน้าเลยครับ ถ้าได้หนูครับ พี่น้องผู้มีเกียรติครับ เล่ามาเดี๋ยวหลังดูว่า 3 ปีที่ผ่านมาเนี่ยพวกเราทำอะไรไปได้บ้างโดยสรุปภายในระยะเวลาอันจำกัดมีมติร่วมกันว่าสมาชิกวุฒิสภาท่านหนึ่งที่เหมาะสมที่จะทำหน้าที่นี้ไม่ใช่ทุกคนจะทำได้นะครับ สรุปผลงานของ 250คนกรรมาธิการเป็น 10 10 คณะมาภายในระยะเวลาอันจำกัดขอเชิญท่านสมาชิกวุฒิสภาท่านอาจารย์วีระศักดิ์โควสุรัตน์ครับ ขอเสียงปรบมือต้อนรับท่านสวด้วยค่ะ วันนี้ห้องประชุมวุฒิสภามีสีสันมีชีวิตชีวาเป็นอย่างยิ่งครับ ห้องประชุมแห่งนี้ได้มีโอกาสต้อนรับพี่น้องประชาชนหลากหลายกลุ่มหลากหลายอาชีพกรุงเทพฯทุกวัยทุกข้อจำกัดทางด้านร่างกายที่ห้องประชุมแห่งนี้มีชีวิตชีวาเป็นอย่างยิ่งขอเสียงปรบมือให้ทุก ๆ ท่านในที่นี้ครับ กราบนมัสการพระเดชพระคุณเจ้าท่านผู้ทรงคุณวุฒิแล้วก็กราบเรียนท่านประธานวุฒิสภาท่านรองประธานที่สภาทั้ง 2 ท่านรู้สึกเป็นเกียรติเป็นอย่างยิ่งแต่ก็มีความหนักใจนะครับ ในการที่จะมาชวนท่านมองย้อนหลังเดี๋ยวหลัง 3 ปีงานของวุฒิสภาเทียบกับรถยนต์แล้วเนี่ยกระจกหน้านั้นจะกว้างใหญ่ใช่ไหมครับ เวลาต้องขับรถไปนั่งรถไปกระจกหน้าจอกว้างมองไปข้างหน้าได้เวลามองหลังนั้นกระจกหลังจะมีขนาดเล็กนิดเดียวนะครับ จริง ๆ แล้วเนี่ยทางที่เราวิ่งผ่านมาเนี่ยไปพอสมควรไปรับเวลามาค่อนข้างจำกัดในการที่จะมานำเสนอโดยสรุปใน 3 ปีที่ผ่านมาพวกเราทำอะไรกันบ้างไปฟังสิ่งที่ท่านประธานวุฒิสภาได้กรุณากล่าวปาฐกถาพิเศษจะได้เห็นภาพรวมของการทำหน้าที่ในฝ่ายนิติบัญญัติที่มาร่วมกันทำโดยสมาชิกวุฒิสภาในห้องใหญ่ห้องนี้เวลาที่มาร่วมกันทำในห้องใหญ่พวกนี้เป็นการร่วมกันทำตามบทบัญญัติของรัฐธรรมนูญทำให้เรามีบทบาทในการกลั่นกรองแล้วเร่งรัดหลาย ๆ เรื่องฝ่ายบริหารดำเนินการกันอยู่คงไม่ลงรายละเอียดที่เป็นตัวเลขตัวอักษรมากนักแล้วก็บางเรื่องอาจจะต้องขออนุญาตใช้ศัพท์ต่างประเทศเข้ามาเกี่ยวข้องเพราะเป็นสัตว์ที่ยังไม่มีการบัญญัติในประเทศไทยสรุปแล้วจากกระทู้ถาม 205 กระทู้ท่านประธานได้กรุณานับไว้ให้แสดงว่ามีรัฐมนตรีก็ต้องมาตอบคำถามให้กับสมาชิกวุฒิสภาซึ่งรับเรื่องเดือดร้อนพี่น้องประชาชนคำถามและคำตอบมันก็ต้องมาตั้ง 250 ครั้งนั้นเราได้มีการพิจารณารายงานสารพัดประเภทจากหน่วยงานต่าง ๆ รายงานที่มีกฎหมายกำหนดว่าจะต้องทำรายงานในห้องประชุมให้สมาชิกสามารถทักถามอภิปรายตั้งข้อสังเกตได้เป็นห้องที่ใช้ในการตรวจสอบประวัติดูแลเรื่องประวัติพฤติกรรมทางด้านจริยธรรมของผู้จะเข้าดำรงตำแหน่งสำคัญระดับสูงของประเทศไม่ว่าจะเป็นอัยการสูงสุดไม่ว่าจะเป็นเลขาธิการสำนักงานคณะกรรมการกฤษฎีกาหรือว่าตำแหน่งศาลรัฐธรรมนูญองค์กรตรวจสอบอิสระเหมือนกันงานที่เกี่ยวข้องกับการรับรองหนังสือสัญญาต่างประเทศราชอาณาจักรไทยทำกับต่างประเทศหมาพันธุ์ปอมชอบที่นี่อีก 6 ฉบับนั้นเป็นกิจกรรมที่เราทำในห้องใหญ่ประเภทหนึ่งที่เราไปทำจริงภารกิจของวุฒิสภาเรานะเดี๋ยวผมแยกของผมเองนะครับ ว่ามี 33 ห้องห้องใหญ่มาเรื่องนึงเป็นการร่วมกันทำส่วนห้องที่ท่านไปอยู่ในห้องเสวนาตอนก่อนอาหารกลางวันแล้วก็มาที่ 5 นี่นั้นแยกกันไปทำในฐานะที่เป็นคณะกรรมาธิการประเภทครับ บริการ 3 มันคือตั้งแล้วจะอยู่กันไปเรื่อย ๆ โดยไม่มีวันสิ้นอายุไปตามอายุของวุฒิสภาแล้วก็มีห้องประชุมของคณะกรรมาธิการวิสามัญซึ่งจะมีการประชุมเพื่อที่จะพิจารณาเนื้อหาร่างรายละเอียดรายมาตรา2 พระราชบัญญัติต่าง ๆ วุฒิสภาก่อนกลับมาห้องประชุมใหญ่เพื่อลงมติอีกครั้งก่อนทูลเกล้าถวายของที่สะพานที่เป็นระดับ 3 อันนั้นมี 26 คณะก็มีกรรมาธิการพิเศษอีกชุดหนึ่งที่เป็นกรรมาธิการวิสามัญ1 คณะที่ทำหน้าที่โดยตลอดและต่อเนื่องซึ่งปัจจุบันต้องใช้เวลาสั้น ๆ ในการเล่าให้ท่านฟังเร็ว ๆ นะครับ งานของคณะกรรมาธิการสามัญเวลาไปห้องเล็กแล้วนะก็จะสามารถลงรายละเอียดจะไปติดตามค้นหาแล้วก็ค้นเจอครับ ค้นเจอในข้อมูลข้อเท็จจริงหลายเรื่องผมคิดว่าน่าสนใจและผมจำได้ที่จะมาเล่าเตือนให้ฉันฟังวิธีการตรวจสอบทุจริตอย่างนี้ครับ ท่านผู้มีเกียรติครับ 10 ปีที่ผ่านมารับของไทยได้ชนะคดีในทางแพ่งไปแล้ว 10 คดีชนะคดีนะครับ รับเป็นฝ่ายชนะคดี 10000 คดีและชนะคดีทางปกครองไปแล้ว 1800 คดีมูลค่าในทางแพ่งประมาณ 20 ล้านบาทที่รัฐควรจะได้กลับก็มาเป็นรายรับของแผ่นดินปรากฏว่าเมื่อคณะกรรมาธิการตรวจสอบทุจริตไปติดตามพบว่ามีทั้ง 7700 คดีชนะแล้วแต่ยังไม่ได้ตั้งเรื่องในการบังคับคดีและกำลังจะครบ 10 ปีนับแต่วันที่มีคำวินิจฉัยของศาลเอาชนะเกาหลีใต้ยังไม่ได้ตั้งบังคับคดีบังคับคดีคงขาดกลไกขาดเครื่องมือแล้วก็ขาดข้อมูลกลางรายการสานพลังการคำนวณรายการไปบังคับคดีจะได้ใช่ไหมครับ นั่นคือสิ่งที่เราไปค้นพบห้องการทำงานของคณะกรรมาธิการการติดตามการบริหารงบประมาณใช้เวลาอย่างมากในการลงรายละเอียดได้ข้อมูลข้อมูลข้อมูลการจัดทำงบข้อมูลที่หน่วยงานส่วนมากยังคงยากคิดแยกวิเคราะห์แยกของบประมาณแล้วก็แยกกันทำงานทั้งทั้งที่เรามีเป้าที่ต้องขับเคลื่อนยุทธศาสตร์ชาติรายการปฏิรูปประเทศไปสู่เป้าหมายเดียวกันแต่ก็ยังคงต่างคนต่างคิดต่างคนต่างขอต่างคนต่างทำจะต้องเป็นภาระที่กรรมาธิการติดตามการบริหารงบประมาณจะเอามาบอกกล่าวในห้องประชุมแล้วก็สื่อสารกลับไปยังฝ่ายบริหารไม่รู้นโยบายถูกวิธีการทำของหน่วยราชการยังคงมีประเด็นที่จะต้องไปจัดการแก้ไขทรัพยากรธรรมชาติสิ่งแวดล้อมตั้งหลักในเรื่องของคำว่าไม้มีค่าป่าชุมชนคนอยู่กับป่าเพิ่มคุณค่าทะเลไทยใส่ใจสิ่งแวดล้อมปั๊มน้ำในไร่นามีประปาทุกครัวเรือนสิ่งที่พบในห้องกรรมาธิการหรือว่าในขณะที่ท่านผู้มีเกียรติที่นี่ก็จะเห็นไม่ทราบว่าการจัดเก็บอัตราภาษีที่ดินสิ่งปลูกสร้างที่กำลังจะเก็บกันในปีนี้มีหลายพื้นที่เลยครับ ปากห้วยปากมะนาวกันแล้วก็เลยไปดูครับ แล้วก็พบว่ากฎระเบียบในการบอกว่าการปรับกล้วยประมาณนั้นเขาเรียกกันว่าเป็นการใช้ที่ดินเพื่อการเกษตรกรรมก็ดูต่อไปอีกว่าร้านเกษตรกรรมนะเนี่ยเขานิยามว่ายังไงก็บอกว่าถ้าเป็นพืชสวนฝากไว้สัก 25 ต้นต่อไร่สิ่งที่เราอยากได้ไม่ใช่อย่างนั้นเราอยากให้เขาใช้ให้มันคุ้มค่าเกิดประโยชน์ที่สุดและถ้าจะใช้เราก็อยากเห็นเรื่องการปลูกไม้มีค่าปลูกไม้ยืนต้นระเบียบไปเขียนเอาไว้ว่าถ้าปลูกไม้ยืนต้นปลูก 100 ต้นไม่ใช่ 25 ต้นฉะนั้นเนี่ยก็เป็นสิ่งหนึ่งที่คณะกรรมาธิการทรัพยากรธรรมชาติและสิ่งแวดล้อมในหน่วยงานต่าง ๆ ที่เกี่ยวข้องเรื่องนี้ปรึกษาหารือและชี้ให้เห็นประเด็นนี้เป้าหมายที่เป็นอย่างนั้นน่ะแต่ด้วยวิธีการเป็นแบบนี้มันไม่น่าจะสอดคล้องกันรับที่จะเอากลับไปแก้ไขเราคงได้เห็นการแก้ไขนี้ในเร็ววันซึ่งกรรมาธิการก็จะติดตามบริการเทคโนโลยีสารสนเทศพบว่าประเทศไทยควรมีกฎหมายเฉพาะในหลายเรื่องที่เรายังไม่มีเช่นกฎหมายเกี่ยวกับ ROSWindows ขึ้นมาปัจจุบันไม่ได้มีไว้แค่ถ่ายภาพสวย ๆ แล้วไปทำอย่างอื่นมากมายเวชภัณฑ์ตรวจสอบหรือแม้กระทั่งการจัดการเกี่ยวกับเรื่องการขนส่งรบกวนจะมีกฎหมายถึงโดยเฉพาะเพราะว่าตัวอย่างที่เขียนแล้วก็ถือว่าการจะขึ้นบินโดรนในกรุงเทพฯในบางพื้นที่นั้นใครจะขึ้นบินต้องทำใบอนุญาติขอไว้ถึง 7 หน่วยงานในการขึ้นบินในแต่ละพื้นที่ในแต่ละครั้งซึ่งมันเป็นไปไม่ได้ที่มันจอดรับสิ่งที่อนาคตไม่พ้นอยู่แล้วว่าโดนจะต้องมีบทบาทสูงมากนอกจากนั้นยังมีเรื่องของกฎหมายเทคโนโลยีอื่นที่จะต้องเข้ามาแต่ก็ยังขาดข้อมูลและความเชื่อมั่นในการส่งเสริมกำกับและวางหลักเกณฑ์เช่นนะครับ ข่าวขวัญดิ่งการระดมทุนทางออนไลน์การทำ Social Listening การรับฟังผู้คนจากพื้นที่ต่าง ๆ พี่ก็จะบอกกล่าวก็มาว่าเขาคิดเขาเห็นยังไงก็เป็นเจ้าของประเทศของเขาในประเด็นนั้นอย่างไรเทคโนโลยีบล็อกเชนควรจะมีกฎหมายว่ายังไงหรือไม่การต่อต้าน Fake Newsคุณจะบริหารจัดการกับมันแล้วแยกแยะยังไงระหว่างสิ่งที่เป็นเรื่องการพยายามหลอกลวงให้เกิดความเสียหายหรือเป็นเรื่องการมีความคิดไม่พังอุดมการณ์ที่อาจจะผิดเพี้ยนไปกฎหมายของวุฒิสภาเข้าไปติดตามดูแลแล้วก็พบว่าสิทธิ์ในการยื่นศาลฎีกาในคดีที่ศาลแพ่งมีคำวินิจฉัยขัดแย้งในสาระสำคัญกับศาลอุทธรณ์นะเนี่ยสิ่งที่ควรจะต้องสามารถฎีกาได้การสื่อสารประสานงานกันก็น่าจะได้รับความสำเร็จครับ เพราะว่าในปี 2554 ปีที่แล้วนี่เองในช่วงโควิดได้ออกข้อกำหนดประธานศาลฎีกาท่านประธานศาลฎีกาข้อกำหนดประธานศาลฎีกาอนุญาตวันที่ 10 มีนาคม 2514 ไม่ให้กระเด็นเวลามีความขัดแย้งคำวินิจฉัยของศาลแพ่งศาลอุทธรณ์ในสาระสำคัญนั้นให้สามารถฎีกาได้จึงทำให้เห็นได้ว่าประโยชน์ของการทำงานของคณะกรรมาธิการสามารถไปลงรายละเอียดติดตามเรื่องที่ประชาชนคิดว่าอยากจะให้มีใครเป็นเจ้าภาพให้องค์กรอิสระตามรัฐธรรมนูญได้เสนอแนวทางการป้องกันการเบิกจ่ายทับซ้อนโครงการที่ต่างหน่วยก็ต่างของงบประมาณแล้วก็มาทำงานกันโดยเสนอว่าให้ทำ Data Mappingการใช้พิกัด GPSเวลาที่มันไปปรากฏอยู่ในจอหน่วยกำลังขอเข้าไปทำงานในพื้นที่เดียวกันของรถไปเท่าไหร่แล้วบางทีเขายังไม่รู้ด้วยซ้ำว่าอีกหน่อยกำลังทำอะไรจะได้รู้มีคนอื่นเขากำลังทำงานในพื้นที่นี้ต่อจะได้บูรณาการกันได้ตัวอย่างกรรมการตรวจสอบทุจริตเองก็เสนอว่าควรจะต้องให้ภาคประชาสังคมมีส่วนร่วมในการตรวจสอบป้องกันทุจริตต่าง ๆ ด้วยการร่วมในการจัดซื้อจัดจ้างของภาครัฐเสนอโครงการ 1 โครงการQR Codeจะทำให้แค่เอามือถือไปส่องดูคิวอาร์โค้ดแล้วประชาชนที่อยู่ในพื้นที่สามารถรู้ได้เลยว่าใครเป็นเจ้าของโครงการกำลังทำอะไรตั้งงบไว้เท่าไหร่วิธีการตั้งใหม่ทอดมันไปถึงขั้นไหนแล้วศึกษาและเสนอความสำคัญของเรื่อง financial literacy คือความรู้ที่เกี่ยวข้องกับเรื่องของเงินปัจจุบันนี้การงานก้าวหน้าไปไกลมากในขณะที่ประชาชนยังเข้าถึงข้อมูลเครื่องมือเกี่ยวกับการเงินใหม่ ๆ อย่างน้อยเกินไปเรื่องนี้ก็ได้นำเสนอจนกระทั่งในคณะมนตรีได้มีมติ2 กุมภาพันธ์ 2514 ปีที่แล้วเหมือนกันให้ยกเรื่องนี้ขึ้นเป็นวาระแห่งชาติสนใจที่ให้ประชาชนสามารถเข้าถึงเครื่องมือการออมเครื่องมือการลงทุนแล้วก็เข้าใจเรื่องเครื่องมือเดี๋ยวค่อยว่ากันเป็นทักษะของยุคสมัยที่คนไทยควรจะมีโดยเฉพาะสังคมที่กำลังก้าวเข้าสู่สังคมสูงอายุกรรมาธิการกีฬาเสนอและพัฒนาโครงการเกี่ยวข้องกับเรื่องแคลอรี่เครดิตไม่ได้ดูเฉพาะในเรื่องของการอยากจะได้จริงเหรียญให้มากที่สุดเอาไว้ก่อนเป็นเรื่องการอยากจะเห็นเวชศาสตร์เชิงป้องกันที่ทำให้ประชาชนมีสุขภาพแข็งแรงรักจะมีวินัยในการออกกำลังกายทำให้มวยไทยถูกบรรจุกลายเป็นเรื่องซ่อม powerแล้วก็ยกระดับมวยไทยดูแลมวยไทยบัดนี้กิจกรรมที่โลกสากลให้ทั้งคุณค่าแล้วก็ให้ทั้งหมดแล้วค่ะ ที่สูงยิ่งการพัฒนาสังคมนำเสนอในหลากหลายเรื่องที่เกี่ยวข้องกับเด็กเยาวชนสตรีผู้สูงอายุและคนพิการ วันนี้ก็อยู่ในห้องนี้ด้วยผมคิดว่าสิ่งที่ก้าวหน้ามากคือการเสนอสิ่งที่เรียกว่า 3 กฎหมายเกี่ยวกับสามีaf ซึ่งทำให้สามารถว่างก็แล้วกันที่ทำให้ผู้พิการเข้าถึงบริการการเงินบริการการบินการมีงานทำการขึ้นทะเบียนของผู้พิการและการเข้าถึงสิ่งอำนวยความสะดวกประเทศต่าง ๆ ตัวอย่างการจัดการเข้าถึงมีความจำเป็นจำเป็นจะต้องมีในพื้นที่ต่าง ๆ สำนักงานแรงงานข้อเสนอในเรื่องของการจัดฐานข้อมูลแห่งชาติBig Dataระหว่างงานภาพใหญ่แบบนี้นะเนี่ยต้องใช้ข้อมูลจำนวนมากบริการการศึกษาก็ดีกรรมการการอุดมศึกษาก็ดี 2 คณะกรรมการต่างก็เร่งการเสนอวิธีไปสู่การสร้างคนดีคนเก่งและคนกล้าให้กับสังคมการปฏิรูปกระบวนการเรียนรู้ตามศาสตร์พระราชาสู่การปฏิบัติที่ยั่งยืนดูแลเรื่องการศึกษาในภาวะโควิดโอกาสในการปฏิรูประบบผลิตครูตอบโจทย์สังคมได้อย่างแท้จริงการปกครองท้องถิ่นเสนอเรื่องที่เป็นอนาคตจะมาถึงอันใกล้นี้เช่นการเสนอจัดตั้งองค์กรปกครองส่วนท้องถิ่นรูปแบบพิเศษที่นครแม่สอดจังหวัดตากอันนี้ก็เพื่อเป็นการรองรับการขยายตัวที่วันหนึ่งมันอาจจะเกิดขึ้นอย่างฉับพลันและเราก็ได้เห็นแล้วว่าศักยภาพของแม่สอดมากยังคงเป็นเทศบาลนครเฉย ๆ ต่อไปจะรับมือไม่ไหวการบริหารราชการแผ่นดินเสนอแนวคิดในการจัดทำOne CountryOne Plusทุกอย่างมันกำลังเข้ามือถือเราพบว่าอเมริกาพบว่าหน่วยราชการของไทยต่างคนต่างทำออกแบบแอพพลิเคชั่นของตัวเองApplication ที่หน่วยงานของไทยออกแบบระบบออนไลน์มาให้บริการแล้วขณะนี้มีถึง 570บริการออนไลน์ต้องโหลดApplication ถึง 570 บาทเพื่อจะไปใช้บริการของรัฐเป็นไปไม่ได้มันเป็นข้อเสนอที่คณะกรรมาธิการบริหารราชการแผ่นดินเสนอให้มีCountry ประเทศการการต่างประเทศช่วยรับหน้าที่เป็นเวทีเจ้าภาพในเรื่องร้อน ๆ หลายเรื่องการดูแลเรื่องของการพัฒนาอย่างยั่งยืนที่สหประชาชาติกำหนดเป็นแผนงานเอาไว้เรียกกันว่าเป้าหมายการพัฒนาที่ยั่งยืนหรือ sdgsteelcoเจ้าภาพในการรับฟังมุมมองที่แตกต่างกันอย่างยิ่งการเดินทางของร่างพระราชบัญญัติส่งเสริมและพัฒนาองค์กรภาคประชาชนมีคนเห็นด้วยมีคนเห็นต่างมากมายแต่อย่างน้อยจะได้มีเจ้าภาพในการรับฟังอเมริกาพลังงานของวุฒิสภาลงไปในรายละเอียดแล้วก็ไปเห็นจากประสบการณ์แล้วตัวอย่างเช่นแม่ฮ่องสอนเป็นภูเขาเป็นป่าไม้และอยู่ภายใต้กฎหมายป่าไม้80 เปอร์เซ็นต์ของพื้นที่ของจังหวัดแม่ฮ่องสอนไฟฟ้าเข้าไม่ได้ไม่มีไฟแต่ก็ไม่สามารถเอาไปปักเสาพาดสายได้ต้องขออนุญาตสารพัดป่าที่จะผ่านเข้าไปได้ไปศึกษาแล้วก็แยกแยะหาที่มันกองรวมกันอยู่ออกมาเป็นกลุ่ม ๆ แล้วเสนอให้ใช้เทคโนโลยีต่าง ๆ ตามแต่ลักษณะของพื้นที่สามารถรับไปได้ไม่ว่าจะเป็นเรื่อง Solar HomeSolar Farm Solar rooftopโมเดลที่สามารถเอาไปใช้ใน</w:t>
      </w:r>
    </w:p>
    <w:p>
      <w:pPr>
        <w:pStyle w:val="BodyText"/>
      </w:pPr>
      <w:r>
        <w:t xml:space="preserve">(ประธาน) พื้นที่จังหวัดอื่นที่อาจจะมีปัญหาลักษณะคล้ายคลึงกันการเกษตร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(ประธาน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ดูแลในเรื่องการแผนจัดการทรัพยากรน้ำดูแลในแผนเรื่องการเกษตรการโคลนนิ่งการทำแปลงใหญ่ส่งเสริมความสามารถในการแข่งขันสินค้าผลิตภัณฑ์ด้านการเกษตรและอาหารของไทยที่กรรมาธิการแก้ปัญหาความยากจนและความเหลื่อมล้ำมุ่งเน้นในเรื่องของการแก้ปัญหาเรื่องหนี้สินครัวเรือนก็ไปเกี่ยวพันเกี่ยวกับเรื่องแหล่งน้ำขนาดเล็กแหล่งน้ำเกลือแหล่งน้ำชุมชนทั้งหมดนี้ก็เป็นการทำงานร่วมกันแบ่งงานกันทำเสนอแนวทางเพิ่มปริมาณการใช้ประโยชน์จากการขนส่งทางรางไม่ได้รับใช้ระบบเศรษฐกิจและการขนส่งให้ได้มาก ๆ แล้วก็ไปพบด้วยครับ 40 ปีที่ผ่านมาพวกเราควรจะได้ยินแต่เรื่องการปริมาณของการส่งออกที่จริงแล้วการคมนาคมไปพบด้วยครับ ว่าการขนส่งในประเทศมีขนาดใหญ่กว่าการขนส่งออกเสียด้วยซ้ำไปไม่ต้องมาใส่ใจในเรื่องแบบนี้รวมทั้งท่านใดมีความเ****วชาญท่านก็ได้ศึกษาเลยไปถึงสิ่งที่ประเทศไทยต้องเตรียมนะครับ ในเรื่องการศึกษามาตรการรับการประเมินภาคบังคับองค์การทางทะเลระหว่างประเทศหรือไอแอลโอเพราะไม่งั้นเราอาจจะมีความเสี่ยงในการติดธงแดงเหมือนที่เคยติดมาแล้วภาพประมูลมาแล้วในภาคการบินแต่ถ้าเป็นเรื่องของการส่งออกฝั่งทะเลเราควรจะต้องทำการบ้านให้ดีในการพาณิชย์และอุตสาหกรรมศึกษาและทำการบ้านล่วงหน้าให้กับประเทศไทยเครือในกรณีที่หลายประเทศข้างนอกเนี่ยสมัครเข้าเป็นสมาชิกของความตกลงพาโคลงภาพเอเชีย-แปซิฟิกไปแล้วที่เรียกว่า cpt</w:t>
      </w:r>
    </w:p>
    <w:p>
      <w:pPr>
        <w:pStyle w:val="BodyText"/>
      </w:pPr>
      <w:r>
        <w:t xml:space="preserve">(ประธาน) มาลีการพาณิชย์และอุตสาหกรรมลงรายละเอียดไปเตรียมการไม่ต้องเปิดวิธีการเจรจาเพื่อสมัครเข้าร่วมนาฬิกาขี้นั้นจะต้องทำอะไรกันบ้างรวมทั้งการศึกษาเรื่องของเศรษฐกิจประเภทหมุนเวียนเสื้อกีฬาเอกมีแล้วก็ได้ทำรายงานส่งเข้ามาในห้องประชุมใหญ่แห่งนี้สมาชิกได้มีความเห็นข้อสังเกตแล้วก็ส่งไปยังรัฐบาลกำลังเร่งติดตามเสนอแนะการบริหารราชการแผ่นดินเพื่อคุ้มครองสิทธิ์ของขั้นพื้นฐานของประชาชนในช่วงสถานการณ์ระบาดของ covid 19นั่นเป็นช่วงเวลาที่สิทธิขั้นพื้นฐานของประชาชนอาจจะถูกละเลยได้โดยไม่ได้ตั้งใจจะเกิดขึ้นได้ในภาวะเปราะบางผมเล่าได้หมดทั้ง 26 กรรมาธิการแล้วครับ ท่านมันก็เป็นแค่ตัวอย่างที่สะท้อนให้เห็นว่าในห้องใหญ่ที่เราไปทำเราทำอะไรเวลาไปทำในห้องแยกเราลงรายละเอียดกันอย่างไรอเมริกันวิสามัญพิทักษ์และเทิดทูนสถาบันพระมหากษัตริย์ทำงานด้วยการน้อมนำพระราโชบายและพระราชปณิธานไปปฏิบัติร่วมกับภาคส่วนต่าง ๆ ของภาคประชาสังคมด้วยการติดตามสนับสนุนโรงพยาบาลสมเด็จพระยุพราชในพื้นที่ต่าง ๆ ตามโครงการเยาวชน 4น้องที่ใส่ชุดสีฟ้าอยู่ข้างหน้าแล้วก็ร่วมพลังสร้างสรรค์ที่ทำให้น้อมนำงานที่จะถักทอพลังต่าง ๆ ในชาติมาร่วมกันทำสิ่งดีงามให้กับตนเองชุมชนครอบครัวและสังคมนั่นเป็นเรื่องของคณะกรรมาธิการสามัญและวิสามัญที่จริงแล้ว ยังมีคณะกรรมการอีกหลากหลายชุด เท่าที่ผมจำได้แล้วก็รู้สึกว่าน่าเล่าในที่นี้ก็คงจะเป็นงานของคณะกรรมการที่ทำงานด้านการกู้ชีพฉุกเฉินและการปลอดภัยทางถนนวุฒิสภา เครื่องไปลงรายละเอียดทั่วประเทศไทยนะขึ้นสถิติในฐานะที่เป็นประเทศที่มีอุบัติเหตุทางถนนสูงอันดับต้น ๆ ของโลกที่จะทำให้เป็นหน่วยในการจะไปทำปฏิบัติแล้วครับ แต่อย่างน้อยที่สุดการให้กำลังใจกับหน่วยปฏิบัติต่าง ๆ โดยเฉพาะอย่างยิ่งกลุ่มอาสาสมัครที่มีกันอยู่ต่างจังหวัดทางในการกู้ชีพกู้ภัยป้องกันภัยแล้วก็ดูแลป้องกันอุบัติภัยทางถนนนะนี่ย เป็นบทบาทที่สำคัญแล้วก็ลงไปตามพื้นที่ต่าง ๆ มีเวลาจำกัดเหลือเกินขออนุญาตที่สรุปจากภาพจำและข้อสังเกตการทำงานของสมาชิกวุฒิสภานั้นจริง ๆ แล้ว ข้อมูลอันหนึ่งที่คนส่วนมากไม่ทราบ คือตามรัฐธรรมนูญแล้วพวกเราที่นั่งอยู่ที่นี่ข้างหลังของผมและอยู่ข้างบนของฉันนี้ 250 คน ตามรัฐธรรมนูญกำหนดไว้เลยนะครับ ว่าในชีวิตนี้เป็นสมาชิกวุฒิสภาได้ครั้งเดียวไม่มีสิทธิ์กลับมา ที่ห้องประชุมอีกต่อไปจากตำแหน่งไปครั้งเดียว ยังไม่พ้นไป ก็ต้องบอกว่าจะต้องเว้นวรรคทางการเมือง ไม่สามารถดำรงตำแหน่งใด ๆ ทางการเมืองได้ 2 ปี ไม่มีสิทธิ์ในการไปลงสมัครรับเลือกตั้งสมาชิกสภาผู้แทนราษฎรไปอย่างน้อย 2 ปี เราพูดมากในเรื่องของพระที่มา อยู่นี้คือที่ไปที่ไปที่จะไม่มีโอกาสกลับมาสู่การเมืองโครงสร้างและกำหนดออกแบบไว้อย่างนั้น ต้องการให้เราทำงานในสิ่งที่เป็นเรื่องการโครงสร้างคิดถึงว่าจะได้กลับมาหรือไม่ จะได้มีโอกาสกลับมาได้รับการรับเลือดเอาไว้ให้เราทำหน้าที่ทำงานเพื่อให้ถามที่ถูกต้องสำหรับคนรุ่นถัดไปเราจึงทำหน้าที่ของเราใน 3 ปีที่ผ่านมาโดยไม่เคยมีใครเอ่ยปากออกมาว่าเราทั้งหมดไม่ใช่ not for the resurrectionfor the next Generationขอบพระคุณทุกท่านครับ ขอเสียงปรบมือให้กับท่านอาจารย์วีระศักดิ์โควสุรัตน์นะคะ ขอบพระคุณท่านเป็นอย่างยิ่งค่ะ แทบจะไม่ต้องมีอะไรสรุปนะครับ แต่ว่าก็ขออนุญาตย้ำว่าอาจารย์วีระศักดิ์โควสุรัตน์สมาชิกวุฒิสภาใช้พูดแทนสมาชิกวุฒิสภาทั้ง 250 คนว่าระบบถูกออกแบบมาเพื่อให้สมาชิกวุฒิสภากุ้งทำงานเพื่อทำฐานให้สังคมรุ่นถัดไปมิใช่มุ่งทำงานเพื่อให้ได้รับเลือกกลับมาสู่ตำแหน่งใด ๆ รถฟอร์ดdetectionวัตฟอร์ด next Generationเดี๋ยวก็คือปณิธานของสมาชิกวุฒิสภาคนที่ถูกออกแบบมาโดยรัฐธรรมนูญ 2560ต่อไปก็จะเป็นรายการสำคัญอีกเช่นกันใช่ไหมครับ ครับ รายการที่สำคัญเช่นเดียวกันนะคะ เมื่อกี้นี้เราเหลียวหลังไปดูคนงาน 3 ปีที่ผ่านมานะคะ แต่ท่านกำหนดยังเหลืออีก 2 ปีข้างหน้าที่เราจะเดินไปพร้อมกับเปิดGeneration ใหม่นะคะ แล้วก็ภาคประชาชนที่นั่งอยู่กับเราในวันนี้นะคะ รายการต่อไปก็จะเป็นเรื่องของการแลหน้าวุฒิสภานะคะ อยากจะขอเรียนเชิญท่านรองประธานวุฒิสภาคนที่ 1พลเอกสิงห์ศึกสิงห์ไพรขอกราบเรียนเชิญท่านค่ะ ขอเสียงปรบมือต้อนรับท่านด้วยค่ะ ท่านผู้เข้าร่วมสัมมนาทุกท่านครับ ผมในฐานะตัวแทนของสมาชิกวุฒิสภามีความยินดีขอต้อนรับทุกท่านเข้าสู่ห้องประชุมวุฒิสภาซึ่งเป็นที่ประชุมของสมาชิกวุฒิสภาในวันนี้เป็นครั้งแรกวุฒิสภาแห่งนี้เปิดให้ทุกท่านในฐานะผู้แทนของพี่น้องประชาชนที่เดินทางมาจากทุกภูมิภาคของประเทศได้มาร่วมประชุมณสถานที่แห่งนี้ในวันนี้ลำดับต่อไปจะเป็นการนำเสนอในหัวข้อเรื่องมาหน้าวุฒิสภาผู้แทนกลุ่มย่อย 14 กลุ่มกลุ่มละ 7 นาทีมีสมาชิกวุฒิสภาวุฒิสภาผู้นำเสนอประเด็นด้านสาธารณสุขซึ่งจะได้นำเสนอประเด็นที่อยากให้วุฒิสภาทำอะไรต่อไปนะครับ ก็ขอให้ทุกกลุ่มได้รักษาเวลานะครับ ตามที่ได้มอบผมจะขอเชิญกลุ่มย่อยกลุ่มแรกนำเสนอคือกฎหมายเพื่อประชาชนขอเชิญนางสาวนิธินันท์ธนกุลเป็นผู้แทนกลุ่มนำเสนอครับ เชิญครับ สวัสดีค่ะ จากกลุ่มกฎหมายเพื่อประชาชนนะคะ ก็ทางกลุ่มของเราเนี่ยจะมาขอนำเสนอประเด็นแลนานะคะ ก็ในห้องประชุมแล้วครับ พวกเราก็เข้าเข้าใจแล้วก็ทราบถึงความตั้งใจของท่านกรรมาธิการแล้วก็สภาสมาชิกวุฒิสภาทุกท่านนะคะ ในการที่จะทำอีก 2 ปีเนี่ยให้ข้างหน้าเนี่ยให้มีประสิทธิภาพแล้วก็เหมือนที่บอกว่าต้องการนอนครับ ยืนอภิปรายได้เลยนะครับ ทำเหมือนในสภาเลยครับ ก็ก็บอกว่าเออสิ่งใดก็มีข้อสังเกตอยากจะอยากอยากจะช่วยแลกเปลี่ยนกันนะคะ ก็แล้วคือว่าให้ช่วยเป็นการแก้ไขภาพลักษณ์องค์กรนะคะ เพราะว่าถ้าการที่จะทำงานร่วมกับประชาชนให้ได้ดีเนี่ยตามที่พวกเราได้รับสื่อหรือว่าตามพวกโซเชียลต่าง ๆ เนี่ยไม่เข้าใจว่าสิ่งที่พวกท่านตั้งใจทำจริง ๆ อ่ะมันเป็นยังไงแล้วก็ผู้คนอาจจะไม่เข้าใจจนกว่าสิ่งนั้นจะเกิดขึ้นกับตัวเองหรือว่าได้รับประสบการณ์กับตัวเองนะค่ะ อย่างที่พวกเราทุกคนที่ได้มาที่นี่ก็ได้สัมผัสบ้างจริง ๆ แล้วสิ่งที่พวกท่านทำช่วยแก้ไข ฉวีเรื่องในสังคมและที่ใกล้ชิดกับทุกคนมากเลยอย่างเช่นในห้องกฎหมายเราก็จบกันเรื่องแก้ไขกฎหมายดอกเบี้ยพรุ่งนี้นะคะ ก็คิดว่าการที่สร้างความเชื่อมั่นในพระองค์กรมากขึ้นจะทำให้สร้างอำนาจให้ วุฒิสภานะคะ แต่ว่าถ้าเราแสดงให้เห็นว่าการตรวจสอบการทำงานของท่านสมาชิกที่อาจจะมาทำงานน้อยกว่าคนอื่นหน่อยหรือว่าอะไรอย่างนี้นะคะ ก็อาจจะทำให้ภาพลักษณ์องค์กรที่ดูดีขึ้นนะคะ มณเฑียร สงฆ์ประชาแล้วก็อีกประเด็นนึงนะคะ ก็อยากฟังเนื้อหาในการกลั่นกรองประเด็นของกฎหมายนะครับ ก็คือจากในสัมมนากลุ่มย่อยวันนี้นะคะ เห็นว่ากฎหมายหลายตัวเนี่ยพอ พิจารณาไปแล้วเนี่ยจุดหนึ่งที่จะมาสรุปก็คือเรื่องดุลพินิจของการพิจารณาความเหมาะสมต่าง ๆ อย่างเช่นทำไมวันนี้พูดเรื่องเออพี่ในที่เป็นเรื่องค่าปรับนะคะ หรือว่าจะเป็นเรื่อง กฎหมายที่บอกว่าเป็น ระยะเวลาในการดำเนินกระบวนการยุติธรรมนะคะ ก็คิดว่าการใช้ดุลพินิจฉวีรัตน์ฉวีรัตน์ฉวีรัตน์บางทีอาจจะต้องมาคิดกันสักหน่อยไหมคะ ว่าการที่ต้องดูพินิจและควรจะมีมาตรฐานแล้วก็มีแนวทางการใช้ชีวิตด้วยอาจจะต้องอาศัยความรู้ทางศาสตร์ไม่ใช่แค่กฎหมายอย่างเดียวสมมุติว่าต้องการฟังเรื่องการให้ลูกชิ้นในการกำหนดค่าเสียหายอย่างนี้ยกตัวอย่างไรว่าออยจะมีนักคณิตศาสตร์ไม่เคยคิดไหมหรืออะไรอย่างเงี้ยค่ะ ก็เผื่อมันจะทำให้เป็นรอบด้านมากขึ้นนะคะ แล้วก็วันสุดท้ายนะครับ กลับมาที่เดิมค่ะ ก็คือเรื่องการสื่อสารค่ะ ตอนนี้สิ่งที่ประชาชนและอย่างนั้นก็พวกหนูเข้าใจก็คือว่าสิ่งที่ตอนนี้เรารู้ว่าเรามีหน้าที่ในการแสดงความคิดเห็นก็คือรับฟังความคิดเห็นนะคะ แต่ว่าคนที่ยังไม่รู้กฎหมายเลยที่กฎหมายอย่างเข้าไปไม่ถึงเนี่ยเพราะกฎหมายมันไกลตัวเนี่ยอันนี้สิ่งที่คนไม่เข้าใจก็คือคนยังไม่รู้ว่าเราเอาไม่ได้ก็คือใช้ที่สุดนะเขาก็เข้าใจท่านท่านผู้มีเกียรติทุกท่านนะคะ ว่าสิ่งที่ท่านพยายามแก้ไขและมอบให้ในเรื่องร่างพรบกำหนดระยะเวลาดำเนินการกระบวนการยุติธรรมที่กำลังจะออกมาเนี่ยก็คือพยานประเด็นที่บอกว่าความยุติธรรมล่าช้าคือความอยุติธรรมอันนี้ท่านกำลังแก้ไขแล้วก็เห็นด้วยและสนับสนุนนะคะ แต่ว่าอยากฝากอีกประเด็นหนึ่งก็คืออยากให้ทุกคนเข้าถึงก็อยากให้บอกว่าความยุติธรรมเนี่ยเราทุกคนต้องไม่ได้มาด้วยโชคนะคะ ก็เป็นกำลังใจให้ทุกท่านค่ะ ขอบคุณค่ะ ถ้าเป็นคุณนิธินันท์นะครับ ลีธนะกุลได้นำเสนอนะครับ ซึ่งกฎหมายที่ท่านได้บอกมานะครับ ร่างพระราชบัญญัติว่าด้วยการพี่หน่อยกฎหมายพระราชบัญญัติกำหนดระยะเวลาดำเนินการกระบวนการยุติธรรมอันนี้กฎหมายปฏิรูปซึ่งสมาชิกวุฒิสภามีส่วนที่เป็นการบริการวันนี้ได้รับฟังเสมอมาหลายท่านที่ประจำการคงจะตั้งนำไปข้อพิจารณาของท่านเสนอนะครับ สำหรับในเบื้องต้นที่ท่านบอกว่าให้ตรวจสอบสวในภาพรักเมียวันเสาร์ทำอะไรไปบ้างซึ่งได้ทำอะไรเยอะสวบางท่านไม่ที่ไม่ทำงานอันนี้ยิ่งแย่นะตอบตอบในนี้แหละได้เลยว่าเรามีระบบที่ตรวจสอบมีระบบควบคุมมีระบบให้เป็นไปตามรัฐธรรมนูญกำหนดกฎหมายกำหนดกำหนดก็ต้องขอขอบคุณนะครับ จะนำสรุปและการนำเสนอเข้าที่ประชุมของสมาชิกผู้ชายดำเนินการต่อไปขอบคุณนะครับ ฉวีต่อไปจะเป็นการนำเสนอของกลุ่มที่ 2 คือกลุ่มสมาชิกวุฒิสภาพบประชาชนนะครับ ขอเชิญนายอธิพัฒน์ศรีวิเศษผู้แทนกลุ่มนำเสนอครับ เชิญครับ สักราบเรียนท่านประธานสภาที่เคารพผมนายอธิพัฒน์ศรีวิเศษประธานวิสาหกิจชุมชนต่างจังหวัดมหาสารคามตัวแทนกลุ่มย่อยกลุ่มที่ 2 นะครับ ขออนุญาตนำเรียนผลการหารือในที่ประชุมนะครับ จำนวน 2 ประเด็นนะครับ แลกนะครับ ก็คือประเด็นเหลียวหลังผลการดำเนินโครงการ กระทรวงสมาชิกวุฒิสภาพบประชาชนในห้วงระยะเวลา 3 ปีที่ผ่านมาประเด็นการลงพื้นที่สวประชาชนตามภูมิภาคต่าง ๆ กภาคเหนือตอนบนเกี่ยวกับที่ดินภาคเหนือตอนล่างเกี่ยวกับที่ดินไม่มีที่ดินทำกินเป็นของตัวเองเกี่ยวกับน้ำเช่นภัยแล้งไม่มีน้ำอุปโภคบริโภคและไม่มีน้ำเพื่อทำการเกษตรภาคกลางเกี่ยวกับที่ดินเช่นการบุกรุกพื้นที่ป่าเกี่ยวกับการเกษตรราคาพืชผลทางการเกษตรตกต่ำปัจจัยการผลิตราคาแพงภาคตะวันออกเกี่ยวกับการคมนาคมเช่นผลกระทบจากการก่อสร้างถนนเชื่อมต่อทางหลวงแผ่นดินในโครงการต่าง ๆ ได้แก่ความสะดวกในการคมนาคมและการขนส่งพืชผลทางการเกษตรเกี่ยวกับที่ดินไม่มีเอกสารสิทธิ์ที่ดินทำกินอากาศเกี่ยวกับที่ดินเช่นการขอเอกสารสิทธิ์ให้ประชาชนอยู่อาศัยและทำประโยชน์ในพื้นที่อุทยานพื้นที่นิคมสหกรณ์เป็นต้นกับน้ำเช่นคันกั้นน้ำชำรุดตลิ่งพังซึ่งส่งผลให้มีน้ำเพื่อการอุปโภคบริโภคและเพื่อทำการเกษตรผลการดำเนินการติดตามเรื่องการขอความช่วยเหลือเกษตรกรกลุ่มผู้เลี้ยงโคกระบือจังหวัดกาฬสินธุ์ตามนโยบายภาครัฐในการสนับสนุนเงินทุนแก่เกษตรกรหลักการโครงการลงพื้นที่รับฟังความเดือดร้อนของเกษตรกรส่งเรื่องให้คณะกรรมาธิการเกษตรและสหกรณ์จังหวัดพิจารณาคณะกรรมการโครงการและคณะกรรมาธิการมอบหมายสมาชิกวุฒิสภาเป็นตัวแทนและลงพื้นที่ติดตามประชุมร่วมกับผู้ที่เกี่ยวข้องในจังหวัดจังหวัดตั้งคณะทำงานดำเนินการเป็นการทำงานบูรณาการร่วมกันของคณะกรรมการโครงการและคณะกรรมาธิการหน่วยงานที่เกี่ยวข้องในจังหวัดและธนาคารเพื่อการเกษตรและสหกรณ์ประเด็นที่ 2 ประเด็น lanaความคาดหวังของประชาชนต่อวุฒิสภาในอีก 2 ปีข้างหน้าขอให้วุฒิสภาติดตามเรื่องเกี่ยวกับที่ดินทำกินของประชาชนอย่างต่อเนื่องขอให้พัฒนาเรื่องของเศรษฐกิจทุกระดับเชิงสร้างสรรค์ขอให้ส่งเสริมการท่องเที่ยวในพื้นที่ภาคเหนือโดยเฉพาะผู้ประกอบLionขอให้ผลักดันหน่วยงานที่เกี่ยวข้องดำเนินโครงการต่าง ๆ เกี่ยวกับการขุดลอกแหล่งน้ำและก่อสร้างระบบส่งน้ำแกนซอยซีเมนต์เพื่อใช้ในการอุปโภคบริโภคและทำการเกษตรขอให้ติดตามและผลักดันไม่มีการประเมินผลกระทบสิ่งแวดล้อมในโครงการต่าง ๆ ขอให้มีการนำเงินสนับสนุนจากกองทุนพลังงานมาใช้เพื่อการแก้ไขปัญหากับระบบส่งน้ำเช่นการติดตั้งระบบสูบน้ำพลังงานแสงอาทิตย์หรือโซล่าเซลล์ขอให้ส่งเสริมกองทุนหมุนเวียนวัสดุอุปกรณ์แก่แปลงใหญ่วิสาหกิจชุมชนเพื่อให้เกษตรกรได้สามารถเข้าถึงแหล่งทุนในการผลิตรูปสินค้าเกษตรสร้างความมั่นคงยั่งยืนให้กับเกษตรกรในการยกระดับการผลิตสินค้าเกษตรมูลค่าสูงต้องการให้มีโครงการ 2 พบประชาชนต่อไปแม้แต่ชุดนี้จะหมดวาระแล้วก็ตามเพื่อเป็นที่พึ่งของประชาชนต่อไปขอบคุณครับ ครับ ขอขอบคุณท่านอธิพัฒน์นะครับ จอดจังหวัดมหาสารคามเสนอเป็นเรื่องกฎหมาย 1 ประเด็นเรื่องของกองทุน 2 ประเด็นเป็นเรื่องหนังน้ำเรื่องที่ดินทำกินเรื่องอื่น ๆ นะครับ รวมทั้งหมด 7 ประเด็นทางวุฒิสภาจะรั่วเพื่อนไปนำแผนงานในโอกาส 2 ปีข้างหน้าต่อไปขอบคุณครับ ลำดับต่อไปจะเป็นการนำเสนอของกลุ่มที่ 3 นะครับ ต้มน้ำเพื่อประชาชนนะครับ ขอเชิญนายอรรถพงษ์ฉันทานุมัตินิทานกล่อมนำเสนอครับ กราบเรียนท่านสมาชิกวุฒิสภาและผู้เข้าร่วมประชุมทุกท่านครับ ผมดัดโค้งฉันทานุมัติผู้แทนกลุ่มเด่นเรื่องน้ำเพื่อประชาชนนะครับ ในกลุ่มเราได้มีการพูดถึงประเด็นปัญหาต่าง ๆ ที่เกิดขึ้นนะครับ ในส่วนของการเลี้ยวข้างหน้าเนี่ยนะครับ จับประเด็นปัญหาที่เกิดขึ้นส่วนใหญ่เป็นพื้นที่เกษตรในเขตน้ำฝนครับ หรือพื้นที่นอกเขตชลประทานทั้งนั้นนะครับ รายการที่กลุ่มเราปัญหากันพบว่าสิ่งแรกก็คือสิ่งที่ต้องทำก็คือในเรื่องของการเสื่อมอำนาจองค์กรปกครองส่วนท้องถิ่นนะครับ ในเรื่องของการกำหนดบทบาทให้ชัดเจนด้วยการเสื่อมอำนาจอันแรกนะครับ ทางด้านวิชาการเพื่อให้องค์กรปกครองส่วนท้องถิ่นนะครับ มีศักยภาพหรือเราจะอัพสกิลเขาขึ้นเพื่อให้มีองค์ความรู้ในการดำเนินการด้านการพัฒนาแหล่งน้ำครับ ในการดูแลรักษาแหล่งน้ำแตกต่างนะครับ อันนี้เนี่ยในช่วงเริ่มต้นเนี่ยนะครับ ควรจะต้องให้หน่วยงานที่เกี่ยวข้องขับเข้ามาเป็นพี่เลี้ยงในการดำเนินการต่าง ๆ ไม่ว่าจะเป็นกรมชลประทานก็ดีกรมทรัพยากรน้ำก็ดีแผนระยะกลางเปิดให้สำนักงานทรัพยากรน้ำแห่งชาติเข้ามามีส่วนร่วมในการเร่งรัดเพื่อนหลักสูตรต่าง ๆ เพื่อให้จิ๋วให้กลับองค์กรปกครองส่วนท้องถิ่นส่วนที่ 2 ครับ คือเร่งรัดกระบวนการทางกฎหมายเนื่องจากการพัฒนาทางด้านแหล่งน้ำเนี่ยมีกฎหมายและพรบหรือหลายฉบับซึ่งเป็นพรบที่ทำให้การดำเนินการในการพัฒนาล่าช้าไม่ว่าจะเป็นการพัฒนาแหล่งน้ำพื้นที่ต้นน้ำก็ติดในเรื่องพรบป่าไม้พรบอุทยานพัฒนาในทางน้ำสายหลักพรบกรมเจ้าท่าอย่างนี้เป็นต้นฉะนั้นเนี่ยควรจะต้องมีกระบวนการที่เร่งรัดหรือลดขั้นตอนทางกฎหมายต่าง ๆ เพื่อให้การดำเนินการการพัฒนาเนี่ยสอดคล้องและตรงตามความต้องการของประชาชนได้รวดเร็ววันที่ 3 นะครับ ควรเร่งรัดในการแก้ไขปัญหาในพื้นที่น้ำท่วมซ้ำซากน้ำแรงซ้ำซากซึ่งปัจจุบันเนี่ยทางกลุ่มก็ได้รับทราบจากทางสำนักงานทรัพยากรน้ำแห่งชาติมีพื้นที่ area based หรือเพื่อนน้ำท่วมซ้ำซากกำลังทำซากซึ่งเป็นพื้นที่ทางด้านเศรษฐกิจเนี่ยนะครับ จำนวน 60พื้นที่รวมประมาณ 34.6 2 ไร่คุณจะต้องให้มีการเร่งรัดในการขับเคลื่อนและสารที่เป็นรูปประธรรมขับร่วมกับส่วนราชการที่เกี่ยวข้องนะครับ โดยการมีส่วนร่วมของประชาชนวันที่ 4 นะครับ ตัวเร่งรัดจัดทำระบบแพร่กระจายน้ำจากแหล่งน้ำที่มีอยู่ออกจากระบบแหล่งน้ำเนี่ยนะครับ มีป่าบุ่งป่าทามหรือหนองน้ำสาธารณะต่าง ๆ ที่ยังไม่ได้รับการใช้ประโยชน์ควรจะต้องเร่งรัดการพัฒนาการทำระบบแพร่กระจายน้ำขึ้นมาเพื่อให้น้ำนั้นใช้ประโยชน์ได้สูงสุดนะครับ เพื่อแก้ปัญหาให้กับพี่น้องประชาชนที่ 5 นะครับ การบูรณาการร่วมกันในของหน่วยงานในพื้นที่แก้ปัญหาคุณจะต้องให้สำนักงานทรัพยากรน้ำแห่งชาติเป็นหน่วยงานหลักซึ่งตามพรบทรัพยากรน้ำแห่งชาติเนี่ยจะมีคณะกรรมการลุ่มน้ำเห็นควรให้คณะกรรมการลุ่มน้ำขับรถสำนักงานทรัพยากรน้ำแห่งชาติและทำงานร่วมกันกับประชาชนในพื้นที่เพื่อแก้ไขปัญหาน้ำครับ ต้มน้ำเป็นภาคนะครับ ให้ตรงตามความต้องการของพื้นที่ตลอดจนบูรณาการฐานข้อมูลนะครับ ซึ่งฐานข้อมูลต่าง ๆ มีอยู่หลากหลายส่วนราชการฉะนั้นต้องบูรณาการข้อมูลร่วมกันเห็นเป็นภาพเดียวกันจะได้แก้ไขปัญหาพื้นที่ได้อย่างตรงจุดและลดความซ้ำซ้อนของการดำเนินการการพัฒนานะครับ ตัวที่ 6 นะครับ เรื่องของบประมาณประมาณนี้นะครับ เนื่องจากว่าองค์กรปกครองส่วนท้องถิ่นหรืองบในการพัฒนาน้ำยังมีอยู่ข้าง ๆ จังเธอนั้นคือจะต้องมามองว่าต้องจัดไพโอริตี้ของสัดส่วนงบประมาณเรื่องน้ำในการพัฒนาพื้นที่คือการแก้ไขปัญหาพื้นที่ในเกษตรให้ลำดับแรก ๆ ครับ เนื่องจากวันน้ำเป็นส่วนในการขับเคลื่อนทางด้านเศรษฐกิจในพื้นที่ทั้งหลายนะครับ ฉะนั้นควรต้องจัดสวนในเรื่องของบประมาณน้ำนะครับ โดยเฉพาะขององค์กรปกครองส่วนท้องถิ่นซึ่งจะต้องเร่งรัดจัดส่วนในเรื่องของพวกมันน้ำให้มาเป็นอันดับต้น ๆ มากกว่าพรบในการจัดพัฒนาทางด้านอื่นนะครับ อันที่ 2 นะครับ ก็ควรจะมีกรอบในการจัดสรรงบประมาณที่ชัดเจนนะครับ เพื่อให้เป็นทิศทางของแต่ละจังหวัดแต่ละหน่วยงานเพื่อที่จะขับเคลื่อนในเรื่องน้ำครับ วันที่ 7 นะครับ ควรจะต้องมีแผนเผชิญเหตุแผนเผชิญเหตุและไม่ว่าจะเป็นน้ำท่วมหรือโรคภัยที่ชัดเจนครับ ซึ่งตรงนี้เนี่ยในตามพรบน้ำก็มีสำนักงานทรัพยากรน้ำแห่งชาติต้องมีการบูรณาการหน่วยงานในการแก้ไขปัญหาให้เป็นรูปประธรรมแล้วก็ให้ข้อมูลประชาชนครับ หรือจะมีการเผยแพร่ข้อมูลต่าง ๆ ให้ประชาชนเพื่อให้เตรียมสถานการณ์ต่าง ๆ เพื่อลดความเสียหายจากชีวิตและทรัพย์สินนะครับ ในวันที่ 8 นะคะ เรื่องของพี่น้องประชาชนนะครับ ภาคเอกชนนะครับ แล้วก็ภาครัฐต่าง ๆ ควรจะมีการร่วมมือกันในการแก้ปัญหาเชิงพื้นที่นะครับ ซึ่งการแก้ปัญหาเชิงพื้นที่เนี่ยนะครับ ปัจจุบันนี้กลไกก็มีพรบทรัพยากรน้ำอยู่แล้วนะครับ คุณจะต้องใช้ตามพรบหรือกฎหมายตรงนี้เนี่ยเข้ามาช่วยนะครับ ในการบูรณาการเชิงพื้นที่ระหว่างหน่วยงานรักประชาชนครับ พักธุรกิจต่าง ๆ เพื่อให้การขับเคลื่อนในเรื่องของการแก้ไขปัญหาเรื่องน้ำและครอบคลุมทุกภาคส่วนและลดข้อขัดแย้งในพื้นที่ครับ อันนี้ก็เป็นข้อสรุปของปลุก 3:00 น เพื่อประชาชนครับ ขอบคุณครับ ขอขอบคุณท่านอรรถพงษ์ฉันทานุมัตินะครับ กลุ่มที่ 3น้ำเพื่อประชาชนได้เสนอข้อใดหน้ามา 7ข้อครับ จะขอนั้นเช่นเรื่องของการสัมมนาไทยองค์กรปกครองส่วนท้องถิ่นและเรื่องการจัดการน้ำมีกฎหมายหลายฉบับทำอย่างไรไม่ให้กฎหมายเป็นอุปสรรคทำให้การขับเคลื่อนการกระจายการบริหารงบประมาณนะครับ สำคัญที่สุดถ้าพี่น้องประชาชนเอกชนภาครัฐควรร่วมมือกันแก้ปัญหาในพื้นที่อันนี้เป็นเรื่องสำคัญทั้ง 7 ข้อนะครับ สนใจสมาชิกวุฒิสภาจะรับไปดำเนินการเพื่อที่จะวางแผนงานใน 2 ปีข้างหน้านะครับ ขอบคุณครับ ต่อไปจะเป็นการนำเสนอของกลุ่มที่ 4 กรมที่ดินทำกินเพื่อประชาชนนะครับ ขอเชิญท่านราชานกมลรัตน์ผู้แทนกลุ่มนำเสนอครับ เชิญครับ เรียนท่านประธานท่านรองประธานท่านประธานกรรมาธิการท่านวุฒิสมาชิกทุกท่านสวัสดีท่านผู้มีเกียรติในห้องประชุมนี้ท่านครับ จนชาญกมลรัตน์นะครับ ผู้แทนเครือข่ายบัตรประชาชนผู้ประสานงานเครือข่ายภาคประชาชนจังหวัดเลย1 ในฐานะของประธานศูนย์พัฒนาการเมืองภาคพลเมืองสถาบันพระปกเกล้าจังหวัดเลยแล้วก็ในฐานะของผู้ทรงคุณวุฒิคณะอนุกรรมการนโยบายที่ดินจังหวัดวันนี้ได้รับเกียรติเป็นอย่างสูงจากที่ประชุมให้ผมได้มาเป็นผู้แทนนำเสนอเรื่องของที่ดินทำกินเพื่อประชาชนโดยคณะสมาธิการทรัพยากรธรรมชาติและสิ่งแวดล้อมซึ่งมีท่านพลเอกสุรศักดิ์กาญจนรัตน์เป็นประธานวันนี้เราได้หารือร่วมกับภาคส่วนที่เกี่ยวข้องโดยตรงเรื่องของการแก้ปัญหาที่ดินป่าไม้ของประเทศไทยไม่ว่าจะเป็นผู้แทนจากสำนัก สมชาย งานคณะกรรมการนโยบายที่ดินแห่งชาติผู้แทนจากกรมป่าไม้ผู้แทนจากกรมอุทยานแล้วก็เครือข่ายพี่น้องประชาชนที่มาจากภาคของประเทศไทย สมชายเราได้พูดคุยถึงเรื่องใหญ่ที่มันเกี่ยวข้องกับพี่น้องประชาชนอย่างน้อย ๆ พี่น้องประชาชน 2 หน่วยงานหลักกรมป่าไม้กรมอุทยานพื้นที่อยู่ประมาณ 102 ล้านไร่ สมชายมีพี่น้องประชาชนอยู่ในเขตกรมป่าไม้รับอนุญาตกฎหมายถือว่าผู้บุกรุกอยู่มีพื้นที่กว่า12 ล้านไร่ สมชาย มีพี่น้องประชาชนพี่ยังรอความหวังจากการบริหารจัดการของรัฐบาลและคสชในพื้นที่ป่าอนุรักษ์ว่าจะเป็นอุทยานแห่งชาติและเขตรักษาพันธุ์สัตว์ป่า4.2 ล้านไร่4,000 กว่าชุมชนหรือหมู่บ้านวันนี้เราได้หาตกเผ็ดได้ข้อสรุปเป็นประเด็นที่มันเกี่ยวข้องเพราะเราทราบดีว่าทั้งหมดการแก้ปัญหาที่ดินป่าไม้นั้นมันเกี่ยวข้องกับกฎหมายหลายฉบับกฎกติกาแห่งรัฐแล้วก็กรอบมาตรการต่าง ๆ ที่วัดเหมือนกันอยู่คือรายการของคสชของคณะกรรมการนโยบายที่ดินแห่งชาติเราจึงได้พูดคุยตกและสรุปเป็นประเด็นเพื่อนำเสนอต่อที่ประชุมแห่งนี้เป็น11 ประเด็นครับ ขอรายละเอียดหน่อยนะครับ เดือนที่ 1เกี่ยวกับการแลนาและความคาดหวังต่อวุฒิสภาในอีก 2 ปีข้างหน้าประเด็นที่ 1 ครับ ให้ติดตามและเร่งรัดการจัดทำแผนที่ One Mapเป็นที่ทราบกันนะครับ ประเทศไทยเรามีพื้นที่ประมาณ230งานของรัฐที่ประกาศเป็นเขตที่ดินแล้วเนี่ย 9 หน่วยงานรวมกันแล้ว 571ร้านไร่แสดงมันล้นมันบวมออกไปฉะนั้นการบริหารจัดการปัญหาของรัฐที่ดินของรัฐมันให้เกิดปัญหาส่งผลกระทบก็บอกว่าอยากให้เร่งรัดการจัดการเรื่องวันแม่อัตราแผนที่ 1 ต่อ 4000 ให้ใช้อันนี้เราก็มีความคาดหวังติดตามและเร่งรัดการแก้ปัญหาที่ดินทับซ้อนงานของรัฐที่มีผลกระทบประชาชนที่ดินซับซ้อนระหว่างอุทยานแห่งชาติเป็นคนอีสานให้เห็นภาพทับไลน์ระหว่างอุทยานแห่งชาติกับที่ดินสปกที่ดินปฏิรูปสปก 4-01จำนวน 5,00080 ไร่และพื้นที่ต่าง ๆ ทั่วประเทศไทยนี่เป็นตัวอย่างที่ยกเห็นว่าประเทศไทยเรายังมีที่ดินของรัฐมีกฎหมายต่างคนก็มีกฎหมายรองรับหมดแต่วันที่ดินซ้อนทับกันอยู่แต่พี่น้องประชาชนก็อยู่ที่นั่นส่งผลกระทบโลกร้อนเพราะฉะนั้นการแก้ปัญหาเหล่านี้ก็อยากจะให้เร่งรัดติดตามว่าเอาประชาชนเป็นตัวตั้งให้สิทธิประชาชนได้ใช้ประโยชน์ไม่ใช่กฎหมายคนละฉบับแล้วท้ายสุดแก้ปัญหาพี่น้องประชาชนไม่ได้ทะเลาะกันจับกุมคุมขังเกิดผลกระทบกับสังคมไทยพี่น้องประชาชนนะครับ ก็อยากให้เร่งรัดที่ 3 ครับ ติดตามเร่งรัดการออกอนุบัญญัติพระราชบัญญัติอุทยานแห่งชาติปี 250062พระราชบัญญัติสงวนและคุ้มครองสัตว์ป่าปี 2562250 อันดับเนี่ยมันเกี่ยวข้องกับการบริหารจัดการพื้นที่ป่าอนุรักษ์มีพี่น้องประชาชนอยู่ที่นั่น4 ล้าน20 ไร่4,000 หรือ 4,000 บ้างที่อยู่ในเขตอุทยานแห่งชาติเขตป่าอนุรักษ์มันมีปัญหาว่ากฎหมายเหล่านี้มีผลบังคับใช้เลยอนุบัญญัติกฎกติกาที่เกี่ยวข้องบริหารจัดการรับรองสิทธิ์การใช้ประโยชน์ที่ดินตามกรอบมาตรฐานคสชมีความเหมาะสมในการบริหารจัดการพื้นที่ยังไม่เสร็จอีกหรอจึงอยากให้ทำสมัครอาสาพาช่วยกำกับติดตามเร่งรัดในการบริหารราชการและการอนุมัติแบบนี้ไปถึงการพระราชกิจฎีกาเพื่อรอง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ASR) สัมมนาโครงการสมาชิกวุฒิสภา</dc:title>
  <dc:creator/>
  <cp:keywords/>
  <dcterms:created xsi:type="dcterms:W3CDTF">2024-01-04T02:53:09Z</dcterms:created>
  <dcterms:modified xsi:type="dcterms:W3CDTF">2024-01-04T0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กันยายน 2566 เวลา 09.11 น.</vt:lpwstr>
  </property>
  <property fmtid="{D5CDD505-2E9C-101B-9397-08002B2CF9AE}" pid="3" name="subtitle">
    <vt:lpwstr/>
  </property>
</Properties>
</file>